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D357A" w14:textId="77777777" w:rsidR="00E65B39" w:rsidRDefault="00767620" w:rsidP="00A97D10">
      <w:pPr>
        <w:pStyle w:val="Heading1"/>
        <w:spacing w:line="276" w:lineRule="auto"/>
      </w:pPr>
      <w:bookmarkStart w:id="0" w:name="cs7319-final-project---group-7"/>
      <w:r>
        <w:t>CS7319 Final Project - Group 7</w:t>
      </w:r>
    </w:p>
    <w:p w14:paraId="07ED357B" w14:textId="77777777" w:rsidR="00E65B39" w:rsidRDefault="00767620" w:rsidP="00A97D10">
      <w:pPr>
        <w:pStyle w:val="FirstParagraph"/>
        <w:spacing w:line="276" w:lineRule="auto"/>
      </w:pPr>
      <w:r>
        <w:t>Here are the list of softwares needed to run the project.</w:t>
      </w:r>
    </w:p>
    <w:p w14:paraId="07ED357C" w14:textId="77777777" w:rsidR="00E65B39" w:rsidRDefault="00767620" w:rsidP="00A97D10">
      <w:pPr>
        <w:pStyle w:val="Compact"/>
        <w:numPr>
          <w:ilvl w:val="0"/>
          <w:numId w:val="2"/>
        </w:numPr>
        <w:spacing w:line="276" w:lineRule="auto"/>
      </w:pPr>
      <w:r>
        <w:t>NodeJS - Minimum Version v18</w:t>
      </w:r>
    </w:p>
    <w:p w14:paraId="07ED357D" w14:textId="77777777" w:rsidR="00E65B39" w:rsidRDefault="00767620" w:rsidP="00A97D10">
      <w:pPr>
        <w:pStyle w:val="Compact"/>
        <w:numPr>
          <w:ilvl w:val="0"/>
          <w:numId w:val="2"/>
        </w:numPr>
        <w:spacing w:line="276" w:lineRule="auto"/>
      </w:pPr>
      <w:r>
        <w:t>MySQL - Community Server 8.4.3 LTS</w:t>
      </w:r>
    </w:p>
    <w:p w14:paraId="07ED357E" w14:textId="77777777" w:rsidR="00E65B39" w:rsidRDefault="00767620" w:rsidP="00A97D10">
      <w:pPr>
        <w:pStyle w:val="Compact"/>
        <w:numPr>
          <w:ilvl w:val="0"/>
          <w:numId w:val="2"/>
        </w:numPr>
        <w:spacing w:line="276" w:lineRule="auto"/>
      </w:pPr>
      <w:r>
        <w:t>RabbitMQ - Minimum Version v4</w:t>
      </w:r>
    </w:p>
    <w:p w14:paraId="07ED357F" w14:textId="77777777" w:rsidR="00E65B39" w:rsidRDefault="00767620" w:rsidP="00A97D10">
      <w:pPr>
        <w:pStyle w:val="Compact"/>
        <w:numPr>
          <w:ilvl w:val="0"/>
          <w:numId w:val="2"/>
        </w:numPr>
        <w:spacing w:line="276" w:lineRule="auto"/>
      </w:pPr>
      <w:r>
        <w:t>Visual Studio Code - Minimum Version 1.89 or another IDE to support NodeJS and ReactJS Development</w:t>
      </w:r>
    </w:p>
    <w:p w14:paraId="07ED3580" w14:textId="77777777" w:rsidR="00E65B39" w:rsidRDefault="00767620" w:rsidP="00A97D10">
      <w:pPr>
        <w:pStyle w:val="Compact"/>
        <w:numPr>
          <w:ilvl w:val="0"/>
          <w:numId w:val="2"/>
        </w:numPr>
        <w:spacing w:line="276" w:lineRule="auto"/>
      </w:pPr>
      <w:r>
        <w:t>Git Tools - Latest Version</w:t>
      </w:r>
    </w:p>
    <w:p w14:paraId="45EB1672" w14:textId="77777777" w:rsidR="00D82CAD" w:rsidRDefault="00D82CAD" w:rsidP="00D82CAD">
      <w:pPr>
        <w:pStyle w:val="Compact"/>
        <w:spacing w:line="276" w:lineRule="auto"/>
      </w:pPr>
    </w:p>
    <w:p w14:paraId="044A95A6" w14:textId="77777777" w:rsidR="00D82CAD" w:rsidRPr="00D82CAD" w:rsidRDefault="00D82CAD" w:rsidP="00D82CAD">
      <w:pPr>
        <w:pStyle w:val="Compact"/>
        <w:spacing w:line="276" w:lineRule="auto"/>
      </w:pPr>
      <w:r w:rsidRPr="00D82CAD">
        <w:t>Below are the steps for setting up the development environment</w:t>
      </w:r>
    </w:p>
    <w:p w14:paraId="3C5BB575" w14:textId="77777777" w:rsidR="00D82CAD" w:rsidRPr="00D82CAD" w:rsidRDefault="00D82CAD" w:rsidP="00D82CAD">
      <w:pPr>
        <w:pStyle w:val="Compact"/>
        <w:numPr>
          <w:ilvl w:val="0"/>
          <w:numId w:val="20"/>
        </w:numPr>
        <w:spacing w:line="276" w:lineRule="auto"/>
      </w:pPr>
      <w:r w:rsidRPr="00D82CAD">
        <w:t xml:space="preserve">Install NodeJS (for MacOS using bash or for Windows using </w:t>
      </w:r>
      <w:proofErr w:type="spellStart"/>
      <w:r w:rsidRPr="00D82CAD">
        <w:t>fnm</w:t>
      </w:r>
      <w:proofErr w:type="spellEnd"/>
      <w:r w:rsidRPr="00D82CAD">
        <w:t>)</w:t>
      </w:r>
    </w:p>
    <w:p w14:paraId="254D0D2B" w14:textId="77777777" w:rsidR="00D82CAD" w:rsidRPr="00D82CAD" w:rsidRDefault="00D82CAD" w:rsidP="00D82CAD">
      <w:pPr>
        <w:pStyle w:val="Compact"/>
        <w:numPr>
          <w:ilvl w:val="0"/>
          <w:numId w:val="20"/>
        </w:numPr>
        <w:spacing w:line="276" w:lineRule="auto"/>
      </w:pPr>
      <w:r w:rsidRPr="00D82CAD">
        <w:t>Install MySQL from MySQL Downloads page</w:t>
      </w:r>
    </w:p>
    <w:p w14:paraId="17FEDEEC" w14:textId="77777777" w:rsidR="00D82CAD" w:rsidRPr="00D82CAD" w:rsidRDefault="00D82CAD" w:rsidP="00D82CAD">
      <w:pPr>
        <w:pStyle w:val="Compact"/>
        <w:numPr>
          <w:ilvl w:val="0"/>
          <w:numId w:val="20"/>
        </w:numPr>
        <w:spacing w:line="276" w:lineRule="auto"/>
      </w:pPr>
      <w:r w:rsidRPr="00D82CAD">
        <w:t>Install RabbitMQ (for MacOS using Homebrew or for Windows using Chocolatey)</w:t>
      </w:r>
    </w:p>
    <w:p w14:paraId="27BAD555" w14:textId="77777777" w:rsidR="00D82CAD" w:rsidRPr="00D82CAD" w:rsidRDefault="00D82CAD" w:rsidP="00D82CAD">
      <w:pPr>
        <w:pStyle w:val="Compact"/>
        <w:numPr>
          <w:ilvl w:val="0"/>
          <w:numId w:val="20"/>
        </w:numPr>
        <w:spacing w:line="276" w:lineRule="auto"/>
      </w:pPr>
      <w:r w:rsidRPr="00D82CAD">
        <w:t>Install Git Tools</w:t>
      </w:r>
    </w:p>
    <w:p w14:paraId="4596F04D" w14:textId="77777777" w:rsidR="00D82CAD" w:rsidRPr="00D82CAD" w:rsidRDefault="00D82CAD" w:rsidP="00D82CAD">
      <w:pPr>
        <w:pStyle w:val="Compact"/>
        <w:numPr>
          <w:ilvl w:val="0"/>
          <w:numId w:val="20"/>
        </w:numPr>
        <w:spacing w:line="276" w:lineRule="auto"/>
      </w:pPr>
      <w:r w:rsidRPr="00D82CAD">
        <w:t>Install Visual Studio Code</w:t>
      </w:r>
    </w:p>
    <w:p w14:paraId="4A8D8C52" w14:textId="77777777" w:rsidR="00D82CAD" w:rsidRPr="00D82CAD" w:rsidRDefault="00D82CAD" w:rsidP="00D82CAD">
      <w:pPr>
        <w:pStyle w:val="Compact"/>
        <w:numPr>
          <w:ilvl w:val="0"/>
          <w:numId w:val="20"/>
        </w:numPr>
        <w:spacing w:line="276" w:lineRule="auto"/>
      </w:pPr>
      <w:r w:rsidRPr="00D82CAD">
        <w:t>Clone the Git Repository</w:t>
      </w:r>
    </w:p>
    <w:p w14:paraId="334CF12B" w14:textId="77777777" w:rsidR="00D82CAD" w:rsidRPr="00D82CAD" w:rsidRDefault="00D82CAD" w:rsidP="00D82CAD">
      <w:pPr>
        <w:pStyle w:val="Compact"/>
        <w:numPr>
          <w:ilvl w:val="0"/>
          <w:numId w:val="20"/>
        </w:numPr>
        <w:spacing w:line="276" w:lineRule="auto"/>
      </w:pPr>
      <w:r w:rsidRPr="00D82CAD">
        <w:t>Prepare local database</w:t>
      </w:r>
    </w:p>
    <w:p w14:paraId="29CCCE1F" w14:textId="77777777" w:rsidR="00D82CAD" w:rsidRPr="00D82CAD" w:rsidRDefault="00D82CAD" w:rsidP="00D82CAD">
      <w:pPr>
        <w:pStyle w:val="Compact"/>
        <w:numPr>
          <w:ilvl w:val="0"/>
          <w:numId w:val="20"/>
        </w:numPr>
        <w:spacing w:line="276" w:lineRule="auto"/>
      </w:pPr>
      <w:r w:rsidRPr="00D82CAD">
        <w:t>Running the application</w:t>
      </w:r>
    </w:p>
    <w:p w14:paraId="676A8E34" w14:textId="77777777" w:rsidR="00D82CAD" w:rsidRDefault="00D82CAD" w:rsidP="00D82CAD">
      <w:pPr>
        <w:pStyle w:val="Compact"/>
        <w:spacing w:line="276" w:lineRule="auto"/>
      </w:pPr>
    </w:p>
    <w:p w14:paraId="07ED3581" w14:textId="77777777" w:rsidR="00E65B39" w:rsidRDefault="00767620" w:rsidP="00A97D10">
      <w:pPr>
        <w:pStyle w:val="Heading2"/>
        <w:spacing w:line="276" w:lineRule="auto"/>
      </w:pPr>
      <w:bookmarkStart w:id="1" w:name="install-nodejs-for-macos-using-bash"/>
      <w:r>
        <w:t>Install NodeJS for MacOS using bash:</w:t>
      </w:r>
    </w:p>
    <w:p w14:paraId="07ED3582" w14:textId="29007F7A" w:rsidR="00E65B39" w:rsidRDefault="00767620" w:rsidP="0020017E">
      <w:pPr>
        <w:pStyle w:val="Compact"/>
        <w:numPr>
          <w:ilvl w:val="0"/>
          <w:numId w:val="28"/>
        </w:numPr>
        <w:spacing w:line="276" w:lineRule="auto"/>
      </w:pPr>
      <w:r>
        <w:t xml:space="preserve">Install </w:t>
      </w:r>
      <w:proofErr w:type="spellStart"/>
      <w:r>
        <w:t>nvm</w:t>
      </w:r>
      <w:proofErr w:type="spellEnd"/>
      <w:r>
        <w:t xml:space="preserve"> (Node Version Manager)</w:t>
      </w:r>
    </w:p>
    <w:p w14:paraId="07ED3583" w14:textId="23B88587" w:rsidR="00E65B39" w:rsidRDefault="00767620" w:rsidP="00A97D10">
      <w:pPr>
        <w:pStyle w:val="SourceCode"/>
        <w:shd w:val="clear" w:color="auto" w:fill="D9D9D9" w:themeFill="background1" w:themeFillShade="D9"/>
        <w:spacing w:line="276" w:lineRule="auto"/>
        <w:ind w:left="720"/>
      </w:pPr>
      <w:r>
        <w:rPr>
          <w:rStyle w:val="ExtensionTok"/>
        </w:rPr>
        <w:t>curl</w:t>
      </w:r>
      <w:r>
        <w:rPr>
          <w:rStyle w:val="NormalTok"/>
        </w:rPr>
        <w:t xml:space="preserve"> </w:t>
      </w:r>
      <w:r>
        <w:rPr>
          <w:rStyle w:val="AttributeTok"/>
        </w:rPr>
        <w:t>-o-</w:t>
      </w:r>
      <w:r>
        <w:rPr>
          <w:rStyle w:val="NormalTok"/>
        </w:rPr>
        <w:t xml:space="preserve"> </w:t>
      </w:r>
      <w:hyperlink r:id="rId7" w:history="1">
        <w:r w:rsidR="005C37B2" w:rsidRPr="00C26D1C">
          <w:rPr>
            <w:rStyle w:val="Hyperlink"/>
            <w:rFonts w:ascii="Consolas" w:hAnsi="Consolas"/>
            <w:sz w:val="22"/>
          </w:rPr>
          <w:t>https://raw.githubusercontent.com/nvm</w:t>
        </w:r>
      </w:hyperlink>
      <w:r>
        <w:rPr>
          <w:rStyle w:val="NormalTok"/>
        </w:rPr>
        <w:t xml:space="preserve">sh/nvm/v0.40.0/install.sh </w:t>
      </w:r>
      <w:r>
        <w:rPr>
          <w:rStyle w:val="KeywordTok"/>
        </w:rPr>
        <w:t>|</w:t>
      </w:r>
      <w:r>
        <w:rPr>
          <w:rStyle w:val="NormalTok"/>
        </w:rPr>
        <w:t xml:space="preserve"> </w:t>
      </w:r>
      <w:r>
        <w:rPr>
          <w:rStyle w:val="FunctionTok"/>
        </w:rPr>
        <w:t>bash</w:t>
      </w:r>
    </w:p>
    <w:p w14:paraId="07ED3584" w14:textId="77777777" w:rsidR="00E65B39" w:rsidRDefault="00767620" w:rsidP="00D82CAD">
      <w:pPr>
        <w:pStyle w:val="Compact"/>
        <w:numPr>
          <w:ilvl w:val="0"/>
          <w:numId w:val="22"/>
        </w:numPr>
        <w:spacing w:line="276" w:lineRule="auto"/>
      </w:pPr>
      <w:r>
        <w:t>Download and install Node.js (you may need to restart the terminal)</w:t>
      </w:r>
    </w:p>
    <w:p w14:paraId="07ED3585" w14:textId="77777777" w:rsidR="00E65B39" w:rsidRDefault="00767620" w:rsidP="00A97D10">
      <w:pPr>
        <w:pStyle w:val="SourceCode"/>
        <w:spacing w:line="276" w:lineRule="auto"/>
        <w:ind w:firstLine="720"/>
      </w:pPr>
      <w:r w:rsidRPr="002D33D6">
        <w:rPr>
          <w:rStyle w:val="ExtensionTok"/>
          <w:shd w:val="clear" w:color="auto" w:fill="D9D9D9" w:themeFill="background1" w:themeFillShade="D9"/>
        </w:rPr>
        <w:t>nvm</w:t>
      </w:r>
      <w:r w:rsidRPr="002D33D6">
        <w:rPr>
          <w:rStyle w:val="NormalTok"/>
          <w:shd w:val="clear" w:color="auto" w:fill="D9D9D9" w:themeFill="background1" w:themeFillShade="D9"/>
        </w:rPr>
        <w:t xml:space="preserve"> install 20</w:t>
      </w:r>
    </w:p>
    <w:p w14:paraId="07ED3586" w14:textId="77777777" w:rsidR="00E65B39" w:rsidRDefault="00767620" w:rsidP="00A97D10">
      <w:pPr>
        <w:pStyle w:val="Compact"/>
        <w:numPr>
          <w:ilvl w:val="0"/>
          <w:numId w:val="5"/>
        </w:numPr>
        <w:spacing w:line="276" w:lineRule="auto"/>
      </w:pPr>
      <w:r>
        <w:t>Verifies the right Node.js version is in the environment</w:t>
      </w:r>
    </w:p>
    <w:p w14:paraId="07ED3587" w14:textId="77777777" w:rsidR="00E65B39" w:rsidRDefault="00767620" w:rsidP="00A97D10">
      <w:pPr>
        <w:pStyle w:val="SourceCode"/>
        <w:spacing w:line="276" w:lineRule="auto"/>
        <w:ind w:firstLine="720"/>
      </w:pPr>
      <w:r w:rsidRPr="002D33D6">
        <w:rPr>
          <w:rStyle w:val="ExtensionTok"/>
          <w:shd w:val="clear" w:color="auto" w:fill="D9D9D9" w:themeFill="background1" w:themeFillShade="D9"/>
        </w:rPr>
        <w:t>node</w:t>
      </w:r>
      <w:r w:rsidRPr="002D33D6">
        <w:rPr>
          <w:rStyle w:val="NormalTok"/>
          <w:shd w:val="clear" w:color="auto" w:fill="D9D9D9" w:themeFill="background1" w:themeFillShade="D9"/>
        </w:rPr>
        <w:t xml:space="preserve"> </w:t>
      </w:r>
      <w:r w:rsidRPr="002D33D6">
        <w:rPr>
          <w:rStyle w:val="AttributeTok"/>
          <w:shd w:val="clear" w:color="auto" w:fill="D9D9D9" w:themeFill="background1" w:themeFillShade="D9"/>
        </w:rPr>
        <w:t>-v</w:t>
      </w:r>
      <w:r w:rsidRPr="002D33D6">
        <w:rPr>
          <w:rStyle w:val="NormalTok"/>
          <w:shd w:val="clear" w:color="auto" w:fill="D9D9D9" w:themeFill="background1" w:themeFillShade="D9"/>
        </w:rPr>
        <w:t xml:space="preserve"> </w:t>
      </w:r>
      <w:r w:rsidRPr="002D33D6">
        <w:rPr>
          <w:rStyle w:val="CommentTok"/>
          <w:shd w:val="clear" w:color="auto" w:fill="D9D9D9" w:themeFill="background1" w:themeFillShade="D9"/>
        </w:rPr>
        <w:t># should print `v20.18.0`</w:t>
      </w:r>
    </w:p>
    <w:p w14:paraId="07ED3588" w14:textId="77777777" w:rsidR="00E65B39" w:rsidRDefault="00767620" w:rsidP="00A97D10">
      <w:pPr>
        <w:pStyle w:val="Compact"/>
        <w:numPr>
          <w:ilvl w:val="0"/>
          <w:numId w:val="6"/>
        </w:numPr>
        <w:spacing w:line="276" w:lineRule="auto"/>
      </w:pPr>
      <w:r>
        <w:t>Verifies the right npm version is in the environment</w:t>
      </w:r>
    </w:p>
    <w:p w14:paraId="07ED3589" w14:textId="77777777" w:rsidR="00E65B39" w:rsidRDefault="00767620" w:rsidP="00A97D10">
      <w:pPr>
        <w:pStyle w:val="SourceCode"/>
        <w:spacing w:line="276" w:lineRule="auto"/>
        <w:ind w:firstLine="720"/>
      </w:pPr>
      <w:r w:rsidRPr="002D33D6">
        <w:rPr>
          <w:rStyle w:val="ExtensionTok"/>
          <w:shd w:val="clear" w:color="auto" w:fill="D9D9D9" w:themeFill="background1" w:themeFillShade="D9"/>
        </w:rPr>
        <w:t>npm</w:t>
      </w:r>
      <w:r w:rsidRPr="002D33D6">
        <w:rPr>
          <w:rStyle w:val="NormalTok"/>
          <w:shd w:val="clear" w:color="auto" w:fill="D9D9D9" w:themeFill="background1" w:themeFillShade="D9"/>
        </w:rPr>
        <w:t xml:space="preserve"> </w:t>
      </w:r>
      <w:r w:rsidRPr="002D33D6">
        <w:rPr>
          <w:rStyle w:val="AttributeTok"/>
          <w:shd w:val="clear" w:color="auto" w:fill="D9D9D9" w:themeFill="background1" w:themeFillShade="D9"/>
        </w:rPr>
        <w:t>-v</w:t>
      </w:r>
      <w:r w:rsidRPr="002D33D6">
        <w:rPr>
          <w:rStyle w:val="NormalTok"/>
          <w:shd w:val="clear" w:color="auto" w:fill="D9D9D9" w:themeFill="background1" w:themeFillShade="D9"/>
        </w:rPr>
        <w:t xml:space="preserve"> </w:t>
      </w:r>
      <w:r w:rsidRPr="002D33D6">
        <w:rPr>
          <w:rStyle w:val="CommentTok"/>
          <w:shd w:val="clear" w:color="auto" w:fill="D9D9D9" w:themeFill="background1" w:themeFillShade="D9"/>
        </w:rPr>
        <w:t># should print `10.8.2`</w:t>
      </w:r>
    </w:p>
    <w:p w14:paraId="07ED358A" w14:textId="77777777" w:rsidR="00E65B39" w:rsidRDefault="00767620" w:rsidP="00A97D10">
      <w:pPr>
        <w:pStyle w:val="Heading2"/>
        <w:spacing w:line="276" w:lineRule="auto"/>
      </w:pPr>
      <w:bookmarkStart w:id="2" w:name="install-nodejs-for-windows-using-fnm"/>
      <w:bookmarkEnd w:id="1"/>
      <w:r>
        <w:t>Install NodeJS for Windows using fnm:</w:t>
      </w:r>
    </w:p>
    <w:p w14:paraId="07ED358B" w14:textId="77777777" w:rsidR="00E65B39" w:rsidRDefault="00767620" w:rsidP="00A97D10">
      <w:pPr>
        <w:pStyle w:val="Compact"/>
        <w:numPr>
          <w:ilvl w:val="0"/>
          <w:numId w:val="7"/>
        </w:numPr>
        <w:spacing w:line="276" w:lineRule="auto"/>
      </w:pPr>
      <w:r>
        <w:t>Installs fnm (Fast Node Manager)</w:t>
      </w:r>
    </w:p>
    <w:p w14:paraId="07ED358C" w14:textId="77777777" w:rsidR="00E65B39" w:rsidRDefault="00767620" w:rsidP="00A97D10">
      <w:pPr>
        <w:pStyle w:val="SourceCode"/>
        <w:spacing w:line="276" w:lineRule="auto"/>
        <w:ind w:firstLine="720"/>
      </w:pPr>
      <w:proofErr w:type="spellStart"/>
      <w:r w:rsidRPr="002D33D6">
        <w:rPr>
          <w:rStyle w:val="VerbatimChar"/>
          <w:shd w:val="clear" w:color="auto" w:fill="D9D9D9" w:themeFill="background1" w:themeFillShade="D9"/>
        </w:rPr>
        <w:lastRenderedPageBreak/>
        <w:t>winget</w:t>
      </w:r>
      <w:proofErr w:type="spellEnd"/>
      <w:r w:rsidRPr="002D33D6">
        <w:rPr>
          <w:rStyle w:val="VerbatimChar"/>
          <w:shd w:val="clear" w:color="auto" w:fill="D9D9D9" w:themeFill="background1" w:themeFillShade="D9"/>
        </w:rPr>
        <w:t xml:space="preserve"> install </w:t>
      </w:r>
      <w:proofErr w:type="spellStart"/>
      <w:r w:rsidRPr="002D33D6">
        <w:rPr>
          <w:rStyle w:val="VerbatimChar"/>
          <w:shd w:val="clear" w:color="auto" w:fill="D9D9D9" w:themeFill="background1" w:themeFillShade="D9"/>
        </w:rPr>
        <w:t>Schniz.fnm</w:t>
      </w:r>
      <w:proofErr w:type="spellEnd"/>
    </w:p>
    <w:p w14:paraId="07ED358D" w14:textId="77777777" w:rsidR="00E65B39" w:rsidRDefault="00767620" w:rsidP="00A97D10">
      <w:pPr>
        <w:pStyle w:val="Compact"/>
        <w:numPr>
          <w:ilvl w:val="0"/>
          <w:numId w:val="8"/>
        </w:numPr>
        <w:spacing w:line="276" w:lineRule="auto"/>
      </w:pPr>
      <w:r>
        <w:t>Configure fnm environment</w:t>
      </w:r>
    </w:p>
    <w:p w14:paraId="07ED358E" w14:textId="77777777" w:rsidR="00E65B39" w:rsidRDefault="00767620" w:rsidP="00A97D10">
      <w:pPr>
        <w:pStyle w:val="SourceCode"/>
        <w:spacing w:line="276" w:lineRule="auto"/>
        <w:ind w:firstLine="720"/>
      </w:pPr>
      <w:r w:rsidRPr="0093698C">
        <w:rPr>
          <w:rStyle w:val="VerbatimChar"/>
          <w:shd w:val="clear" w:color="auto" w:fill="D9D9D9" w:themeFill="background1" w:themeFillShade="D9"/>
        </w:rPr>
        <w:t>fnm env --use-on-cd | Out-String | Invoke-Expression</w:t>
      </w:r>
    </w:p>
    <w:p w14:paraId="07ED358F" w14:textId="77777777" w:rsidR="00E65B39" w:rsidRDefault="00767620" w:rsidP="00A97D10">
      <w:pPr>
        <w:pStyle w:val="Compact"/>
        <w:numPr>
          <w:ilvl w:val="0"/>
          <w:numId w:val="9"/>
        </w:numPr>
        <w:spacing w:line="276" w:lineRule="auto"/>
      </w:pPr>
      <w:r>
        <w:t>Download and install Node.js</w:t>
      </w:r>
    </w:p>
    <w:p w14:paraId="07ED3590" w14:textId="77777777" w:rsidR="00E65B39" w:rsidRDefault="00767620" w:rsidP="00A97D10">
      <w:pPr>
        <w:pStyle w:val="SourceCode"/>
        <w:spacing w:line="276" w:lineRule="auto"/>
        <w:ind w:firstLine="720"/>
      </w:pPr>
      <w:r w:rsidRPr="0093698C">
        <w:rPr>
          <w:rStyle w:val="VerbatimChar"/>
          <w:shd w:val="clear" w:color="auto" w:fill="D9D9D9" w:themeFill="background1" w:themeFillShade="D9"/>
        </w:rPr>
        <w:t>fnm use --install-if-missing 20</w:t>
      </w:r>
    </w:p>
    <w:p w14:paraId="07ED3591" w14:textId="77777777" w:rsidR="00E65B39" w:rsidRDefault="00767620" w:rsidP="00A97D10">
      <w:pPr>
        <w:pStyle w:val="Compact"/>
        <w:numPr>
          <w:ilvl w:val="0"/>
          <w:numId w:val="10"/>
        </w:numPr>
        <w:spacing w:line="276" w:lineRule="auto"/>
      </w:pPr>
      <w:r>
        <w:t>Verifies the right Node.js version is in the environment</w:t>
      </w:r>
    </w:p>
    <w:p w14:paraId="07ED3592" w14:textId="77777777" w:rsidR="00E65B39" w:rsidRDefault="00767620" w:rsidP="00A97D10">
      <w:pPr>
        <w:pStyle w:val="SourceCode"/>
        <w:spacing w:line="276" w:lineRule="auto"/>
        <w:ind w:firstLine="720"/>
      </w:pPr>
      <w:r w:rsidRPr="00472F65">
        <w:rPr>
          <w:rStyle w:val="VerbatimChar"/>
          <w:shd w:val="clear" w:color="auto" w:fill="D9D9D9" w:themeFill="background1" w:themeFillShade="D9"/>
        </w:rPr>
        <w:t>node -v # should print `v20.18.0`</w:t>
      </w:r>
    </w:p>
    <w:p w14:paraId="07ED3593" w14:textId="77777777" w:rsidR="00E65B39" w:rsidRDefault="00767620" w:rsidP="00A97D10">
      <w:pPr>
        <w:pStyle w:val="Compact"/>
        <w:numPr>
          <w:ilvl w:val="0"/>
          <w:numId w:val="11"/>
        </w:numPr>
        <w:spacing w:line="276" w:lineRule="auto"/>
      </w:pPr>
      <w:r>
        <w:t>Verifies the right npm version is in the environment</w:t>
      </w:r>
    </w:p>
    <w:p w14:paraId="07ED3594" w14:textId="77777777" w:rsidR="00E65B39" w:rsidRDefault="00767620" w:rsidP="00A97D10">
      <w:pPr>
        <w:pStyle w:val="SourceCode"/>
        <w:spacing w:line="276" w:lineRule="auto"/>
        <w:ind w:firstLine="720"/>
      </w:pPr>
      <w:r w:rsidRPr="00472F65">
        <w:rPr>
          <w:rStyle w:val="VerbatimChar"/>
          <w:shd w:val="clear" w:color="auto" w:fill="D9D9D9" w:themeFill="background1" w:themeFillShade="D9"/>
        </w:rPr>
        <w:t>npm -v # should print `10.8.2`</w:t>
      </w:r>
    </w:p>
    <w:p w14:paraId="07ED3595" w14:textId="77777777" w:rsidR="00E65B39" w:rsidRDefault="00767620" w:rsidP="00A97D10">
      <w:pPr>
        <w:pStyle w:val="Heading2"/>
        <w:spacing w:line="276" w:lineRule="auto"/>
      </w:pPr>
      <w:bookmarkStart w:id="3" w:name="install-mysql"/>
      <w:bookmarkEnd w:id="2"/>
      <w:r>
        <w:t>Install MySQL</w:t>
      </w:r>
    </w:p>
    <w:p w14:paraId="07ED3596" w14:textId="77777777" w:rsidR="00E65B39" w:rsidRDefault="00767620" w:rsidP="00A97D10">
      <w:pPr>
        <w:pStyle w:val="FirstParagraph"/>
        <w:spacing w:line="276" w:lineRule="auto"/>
      </w:pPr>
      <w:r>
        <w:t>If MySQL is already installed ignore below steps</w:t>
      </w:r>
    </w:p>
    <w:p w14:paraId="2FD8321D" w14:textId="742B626C" w:rsidR="0018128C" w:rsidRDefault="00767620" w:rsidP="0020017E">
      <w:pPr>
        <w:pStyle w:val="Compact"/>
        <w:numPr>
          <w:ilvl w:val="0"/>
          <w:numId w:val="27"/>
        </w:numPr>
        <w:spacing w:line="276" w:lineRule="auto"/>
      </w:pPr>
      <w:r>
        <w:t xml:space="preserve">Downlod the installation package from </w:t>
      </w:r>
      <w:hyperlink r:id="rId8" w:history="1">
        <w:r w:rsidR="0018128C" w:rsidRPr="00C26D1C">
          <w:rPr>
            <w:rStyle w:val="Hyperlink"/>
          </w:rPr>
          <w:t>https://dev.mysql.com/downloads/mysql/</w:t>
        </w:r>
      </w:hyperlink>
    </w:p>
    <w:p w14:paraId="68699710" w14:textId="77777777" w:rsidR="0018128C" w:rsidRDefault="00767620" w:rsidP="00561CD7">
      <w:pPr>
        <w:pStyle w:val="Compact"/>
        <w:spacing w:line="276" w:lineRule="auto"/>
        <w:ind w:left="240" w:firstLine="720"/>
      </w:pPr>
      <w:r>
        <w:t>Recommended version: MySQL Community Server 8.4.3 LTS</w:t>
      </w:r>
    </w:p>
    <w:p w14:paraId="07ED3599" w14:textId="685A39D5" w:rsidR="00E65B39" w:rsidRDefault="00767620" w:rsidP="00561CD7">
      <w:pPr>
        <w:pStyle w:val="Compact"/>
        <w:spacing w:line="276" w:lineRule="auto"/>
        <w:ind w:left="960"/>
      </w:pPr>
      <w:r>
        <w:t>Note: you do not need t login to download the installation package. Looks for the option to download without login.</w:t>
      </w:r>
    </w:p>
    <w:p w14:paraId="07ED359A" w14:textId="77777777" w:rsidR="00E65B39" w:rsidRDefault="00767620" w:rsidP="0020017E">
      <w:pPr>
        <w:pStyle w:val="Compact"/>
        <w:numPr>
          <w:ilvl w:val="0"/>
          <w:numId w:val="27"/>
        </w:numPr>
        <w:spacing w:line="276" w:lineRule="auto"/>
      </w:pPr>
      <w:r>
        <w:t>During installation, when prompted for root user password use “mysmu@123” or based on your preference.</w:t>
      </w:r>
    </w:p>
    <w:p w14:paraId="07ED359B" w14:textId="6934438D" w:rsidR="00E65B39" w:rsidRDefault="00767620" w:rsidP="0020017E">
      <w:pPr>
        <w:pStyle w:val="Compact"/>
        <w:numPr>
          <w:ilvl w:val="0"/>
          <w:numId w:val="27"/>
        </w:numPr>
        <w:spacing w:line="276" w:lineRule="auto"/>
      </w:pPr>
      <w:r>
        <w:t xml:space="preserve">Downalod MySQL Workbench installation package from </w:t>
      </w:r>
      <w:hyperlink r:id="rId9" w:history="1">
        <w:r w:rsidR="005F064D" w:rsidRPr="00C26D1C">
          <w:rPr>
            <w:rStyle w:val="Hyperlink"/>
          </w:rPr>
          <w:t>https://dev.mysql.com/downloads/workbench/</w:t>
        </w:r>
      </w:hyperlink>
      <w:r w:rsidR="005F064D">
        <w:t xml:space="preserve"> </w:t>
      </w:r>
    </w:p>
    <w:p w14:paraId="07ED359C" w14:textId="77777777" w:rsidR="00E65B39" w:rsidRDefault="00767620" w:rsidP="0020017E">
      <w:pPr>
        <w:pStyle w:val="Compact"/>
        <w:numPr>
          <w:ilvl w:val="0"/>
          <w:numId w:val="27"/>
        </w:numPr>
        <w:spacing w:line="276" w:lineRule="auto"/>
      </w:pPr>
      <w:r>
        <w:t>Connect to the local MySQL instance from MySQL Workbench and run the sql script from DB folder</w:t>
      </w:r>
    </w:p>
    <w:p w14:paraId="07ED359D" w14:textId="77777777" w:rsidR="00E65B39" w:rsidRDefault="00767620" w:rsidP="00A97D10">
      <w:pPr>
        <w:pStyle w:val="Heading2"/>
        <w:spacing w:line="276" w:lineRule="auto"/>
      </w:pPr>
      <w:bookmarkStart w:id="4" w:name="install-rabbitmq"/>
      <w:bookmarkEnd w:id="3"/>
      <w:r>
        <w:t>Install RabbitMQ</w:t>
      </w:r>
    </w:p>
    <w:p w14:paraId="07ED359E" w14:textId="77777777" w:rsidR="00E65B39" w:rsidRDefault="00767620" w:rsidP="00A97D10">
      <w:pPr>
        <w:pStyle w:val="FirstParagraph"/>
        <w:spacing w:line="276" w:lineRule="auto"/>
      </w:pPr>
      <w:r>
        <w:t>If RabbitMQ is already installed, please ignore these steps.</w:t>
      </w:r>
    </w:p>
    <w:p w14:paraId="07ED359F" w14:textId="12DD998E" w:rsidR="00E65B39" w:rsidRDefault="00767620" w:rsidP="00A97D10">
      <w:pPr>
        <w:pStyle w:val="BodyText"/>
        <w:spacing w:line="276" w:lineRule="auto"/>
      </w:pPr>
      <w:r>
        <w:t xml:space="preserve">Based on the operating system, download and install RabbitMQ </w:t>
      </w:r>
      <w:hyperlink r:id="rId10" w:history="1">
        <w:r w:rsidR="005F064D" w:rsidRPr="00C26D1C">
          <w:rPr>
            <w:rStyle w:val="Hyperlink"/>
          </w:rPr>
          <w:t>https://www.rabbitmq.com/docs/platforms</w:t>
        </w:r>
      </w:hyperlink>
      <w:r w:rsidR="005F064D">
        <w:t xml:space="preserve"> </w:t>
      </w:r>
    </w:p>
    <w:p w14:paraId="07ED35A0" w14:textId="77777777" w:rsidR="00E65B39" w:rsidRDefault="00767620" w:rsidP="00A97D10">
      <w:pPr>
        <w:pStyle w:val="Heading4"/>
        <w:spacing w:line="276" w:lineRule="auto"/>
      </w:pPr>
      <w:bookmarkStart w:id="5" w:name="X1d07b302a91316650abf7eb2fa340279db46372"/>
      <w:r>
        <w:t>For macOS, the recommended option is to use Homebrew</w:t>
      </w:r>
    </w:p>
    <w:p w14:paraId="07ED35A1" w14:textId="77777777" w:rsidR="00E65B39" w:rsidRDefault="00767620" w:rsidP="00A97D10">
      <w:pPr>
        <w:pStyle w:val="SourceCode"/>
        <w:spacing w:line="276" w:lineRule="auto"/>
        <w:ind w:firstLine="720"/>
      </w:pPr>
      <w:r w:rsidRPr="00472F65">
        <w:rPr>
          <w:rStyle w:val="ExtensionTok"/>
          <w:shd w:val="clear" w:color="auto" w:fill="D9D9D9" w:themeFill="background1" w:themeFillShade="D9"/>
        </w:rPr>
        <w:t>brew</w:t>
      </w:r>
      <w:r w:rsidRPr="00472F65">
        <w:rPr>
          <w:rStyle w:val="NormalTok"/>
          <w:shd w:val="clear" w:color="auto" w:fill="D9D9D9" w:themeFill="background1" w:themeFillShade="D9"/>
        </w:rPr>
        <w:t xml:space="preserve"> update</w:t>
      </w:r>
    </w:p>
    <w:p w14:paraId="07ED35A2" w14:textId="77777777" w:rsidR="00E65B39" w:rsidRDefault="00767620" w:rsidP="00A97D10">
      <w:pPr>
        <w:pStyle w:val="SourceCode"/>
        <w:spacing w:line="276" w:lineRule="auto"/>
        <w:ind w:firstLine="720"/>
      </w:pPr>
      <w:r w:rsidRPr="00472F65">
        <w:rPr>
          <w:rStyle w:val="ExtensionTok"/>
          <w:shd w:val="clear" w:color="auto" w:fill="D9D9D9" w:themeFill="background1" w:themeFillShade="D9"/>
        </w:rPr>
        <w:t>brew</w:t>
      </w:r>
      <w:r w:rsidRPr="00472F65">
        <w:rPr>
          <w:rStyle w:val="NormalTok"/>
          <w:shd w:val="clear" w:color="auto" w:fill="D9D9D9" w:themeFill="background1" w:themeFillShade="D9"/>
        </w:rPr>
        <w:t xml:space="preserve"> install rabbitmq</w:t>
      </w:r>
    </w:p>
    <w:p w14:paraId="07ED35A3" w14:textId="77777777" w:rsidR="00E65B39" w:rsidRDefault="00767620" w:rsidP="00A97D10">
      <w:pPr>
        <w:pStyle w:val="FirstParagraph"/>
        <w:spacing w:line="276" w:lineRule="auto"/>
      </w:pPr>
      <w:r>
        <w:t>To find out locations for your installation, use:</w:t>
      </w:r>
    </w:p>
    <w:p w14:paraId="07ED35A4" w14:textId="77777777" w:rsidR="00E65B39" w:rsidRDefault="00767620" w:rsidP="00A97D10">
      <w:pPr>
        <w:pStyle w:val="SourceCode"/>
        <w:spacing w:line="276" w:lineRule="auto"/>
        <w:ind w:firstLine="720"/>
      </w:pPr>
      <w:r w:rsidRPr="00472F65">
        <w:rPr>
          <w:rStyle w:val="ExtensionTok"/>
          <w:shd w:val="clear" w:color="auto" w:fill="D9D9D9" w:themeFill="background1" w:themeFillShade="D9"/>
        </w:rPr>
        <w:t>brew</w:t>
      </w:r>
      <w:r w:rsidRPr="00472F65">
        <w:rPr>
          <w:rStyle w:val="NormalTok"/>
          <w:shd w:val="clear" w:color="auto" w:fill="D9D9D9" w:themeFill="background1" w:themeFillShade="D9"/>
        </w:rPr>
        <w:t xml:space="preserve"> info rabbitmq</w:t>
      </w:r>
    </w:p>
    <w:p w14:paraId="07ED35A5" w14:textId="77777777" w:rsidR="00E65B39" w:rsidRDefault="00767620" w:rsidP="00A97D10">
      <w:pPr>
        <w:pStyle w:val="FirstParagraph"/>
        <w:spacing w:line="276" w:lineRule="auto"/>
      </w:pPr>
      <w:r>
        <w:lastRenderedPageBreak/>
        <w:t>Run the RabbitMQ Server Node as a background service</w:t>
      </w:r>
    </w:p>
    <w:p w14:paraId="07ED35A6" w14:textId="77777777" w:rsidR="00E65B39" w:rsidRDefault="00767620" w:rsidP="00A97D10">
      <w:pPr>
        <w:pStyle w:val="SourceCode"/>
        <w:spacing w:line="276" w:lineRule="auto"/>
        <w:ind w:firstLine="720"/>
      </w:pPr>
      <w:r w:rsidRPr="00472F65">
        <w:rPr>
          <w:rStyle w:val="ExtensionTok"/>
          <w:shd w:val="clear" w:color="auto" w:fill="D9D9D9" w:themeFill="background1" w:themeFillShade="D9"/>
        </w:rPr>
        <w:t>brew</w:t>
      </w:r>
      <w:r w:rsidRPr="00472F65">
        <w:rPr>
          <w:rStyle w:val="NormalTok"/>
          <w:shd w:val="clear" w:color="auto" w:fill="D9D9D9" w:themeFill="background1" w:themeFillShade="D9"/>
        </w:rPr>
        <w:t xml:space="preserve"> services start rabbitmq</w:t>
      </w:r>
    </w:p>
    <w:p w14:paraId="07ED35A7" w14:textId="77777777" w:rsidR="00E65B39" w:rsidRDefault="00767620" w:rsidP="00A97D10">
      <w:pPr>
        <w:pStyle w:val="FirstParagraph"/>
        <w:spacing w:line="276" w:lineRule="auto"/>
      </w:pPr>
      <w:r>
        <w:t>Highly recommended: enable all feature flags on the running node</w:t>
      </w:r>
    </w:p>
    <w:p w14:paraId="07ED35A8" w14:textId="77777777" w:rsidR="00E65B39" w:rsidRDefault="00767620" w:rsidP="00A97D10">
      <w:pPr>
        <w:pStyle w:val="BodyText"/>
        <w:spacing w:line="276" w:lineRule="auto"/>
      </w:pPr>
      <w:r>
        <w:t>For Apple Silicon Macs</w:t>
      </w:r>
    </w:p>
    <w:p w14:paraId="07ED35A9" w14:textId="77777777" w:rsidR="00E65B39" w:rsidRDefault="00767620" w:rsidP="00A97D10">
      <w:pPr>
        <w:pStyle w:val="SourceCode"/>
        <w:spacing w:line="276" w:lineRule="auto"/>
        <w:ind w:firstLine="720"/>
      </w:pPr>
      <w:r w:rsidRPr="00472F65">
        <w:rPr>
          <w:rStyle w:val="ExtensionTok"/>
          <w:shd w:val="clear" w:color="auto" w:fill="D9D9D9" w:themeFill="background1" w:themeFillShade="D9"/>
        </w:rPr>
        <w:t>/opt/homebrew/sbin/rabbitmqctl</w:t>
      </w:r>
      <w:r w:rsidRPr="00472F65">
        <w:rPr>
          <w:rStyle w:val="NormalTok"/>
          <w:shd w:val="clear" w:color="auto" w:fill="D9D9D9" w:themeFill="background1" w:themeFillShade="D9"/>
        </w:rPr>
        <w:t xml:space="preserve"> enable_feature_flag all</w:t>
      </w:r>
    </w:p>
    <w:p w14:paraId="07ED35AA" w14:textId="77777777" w:rsidR="00E65B39" w:rsidRDefault="00767620" w:rsidP="00A97D10">
      <w:pPr>
        <w:pStyle w:val="FirstParagraph"/>
        <w:spacing w:line="276" w:lineRule="auto"/>
      </w:pPr>
      <w:r>
        <w:t>For Intel Macs</w:t>
      </w:r>
    </w:p>
    <w:p w14:paraId="07ED35AB" w14:textId="77777777" w:rsidR="00E65B39" w:rsidRDefault="00767620" w:rsidP="00A97D10">
      <w:pPr>
        <w:pStyle w:val="SourceCode"/>
        <w:spacing w:line="276" w:lineRule="auto"/>
        <w:ind w:firstLine="720"/>
      </w:pPr>
      <w:r w:rsidRPr="00472F65">
        <w:rPr>
          <w:rStyle w:val="ExtensionTok"/>
          <w:shd w:val="clear" w:color="auto" w:fill="D9D9D9" w:themeFill="background1" w:themeFillShade="D9"/>
        </w:rPr>
        <w:t>/usr/local/opt/rabbitmq/sbin/rabbitmqctl</w:t>
      </w:r>
      <w:r w:rsidRPr="00472F65">
        <w:rPr>
          <w:rStyle w:val="NormalTok"/>
          <w:shd w:val="clear" w:color="auto" w:fill="D9D9D9" w:themeFill="background1" w:themeFillShade="D9"/>
        </w:rPr>
        <w:t xml:space="preserve"> enable_feature_flag all</w:t>
      </w:r>
    </w:p>
    <w:p w14:paraId="07ED35AC" w14:textId="77777777" w:rsidR="00E65B39" w:rsidRDefault="00767620" w:rsidP="00A97D10">
      <w:pPr>
        <w:pStyle w:val="FirstParagraph"/>
        <w:spacing w:line="276" w:lineRule="auto"/>
      </w:pPr>
      <w:r>
        <w:t>For Stopping the service</w:t>
      </w:r>
    </w:p>
    <w:p w14:paraId="65DE81E3" w14:textId="63CB3D26" w:rsidR="00472F65" w:rsidRDefault="00767620" w:rsidP="00A97D10">
      <w:pPr>
        <w:pStyle w:val="SourceCode"/>
        <w:spacing w:line="276" w:lineRule="auto"/>
        <w:ind w:firstLine="720"/>
      </w:pPr>
      <w:r w:rsidRPr="00472F65">
        <w:rPr>
          <w:rStyle w:val="ExtensionTok"/>
          <w:shd w:val="clear" w:color="auto" w:fill="D9D9D9" w:themeFill="background1" w:themeFillShade="D9"/>
        </w:rPr>
        <w:t>brew</w:t>
      </w:r>
      <w:r w:rsidRPr="00472F65">
        <w:rPr>
          <w:rStyle w:val="NormalTok"/>
          <w:shd w:val="clear" w:color="auto" w:fill="D9D9D9" w:themeFill="background1" w:themeFillShade="D9"/>
        </w:rPr>
        <w:t xml:space="preserve"> services stop </w:t>
      </w:r>
      <w:proofErr w:type="spellStart"/>
      <w:r w:rsidRPr="00472F65">
        <w:rPr>
          <w:rStyle w:val="NormalTok"/>
          <w:shd w:val="clear" w:color="auto" w:fill="D9D9D9" w:themeFill="background1" w:themeFillShade="D9"/>
        </w:rPr>
        <w:t>rabbitmq</w:t>
      </w:r>
      <w:bookmarkStart w:id="6" w:name="X618a51d43577155f2bd8af30e5b570d8fa640eb"/>
      <w:bookmarkEnd w:id="5"/>
      <w:proofErr w:type="spellEnd"/>
    </w:p>
    <w:p w14:paraId="07ED35AE" w14:textId="2429DC6D" w:rsidR="00E65B39" w:rsidRDefault="00767620" w:rsidP="00A97D10">
      <w:pPr>
        <w:pStyle w:val="Heading4"/>
        <w:spacing w:line="276" w:lineRule="auto"/>
      </w:pPr>
      <w:r>
        <w:t>For Windows, the recommended option is to use Chocolatey</w:t>
      </w:r>
    </w:p>
    <w:p w14:paraId="07ED35AF" w14:textId="77777777" w:rsidR="00E65B39" w:rsidRDefault="00767620" w:rsidP="00A97D10">
      <w:pPr>
        <w:pStyle w:val="FirstParagraph"/>
        <w:spacing w:line="276" w:lineRule="auto"/>
      </w:pPr>
      <w:r>
        <w:t>To install RabbitMQ using Chocolatey, run the following command from the command line or from PowerShell:</w:t>
      </w:r>
    </w:p>
    <w:p w14:paraId="07ED35B0" w14:textId="77777777" w:rsidR="00E65B39" w:rsidRDefault="00767620" w:rsidP="00A97D10">
      <w:pPr>
        <w:pStyle w:val="SourceCode"/>
        <w:spacing w:line="276" w:lineRule="auto"/>
        <w:ind w:firstLine="720"/>
      </w:pPr>
      <w:r w:rsidRPr="00BA368C">
        <w:rPr>
          <w:rStyle w:val="NormalTok"/>
          <w:shd w:val="clear" w:color="auto" w:fill="D9D9D9" w:themeFill="background1" w:themeFillShade="D9"/>
        </w:rPr>
        <w:t>choco install rabbitmq</w:t>
      </w:r>
    </w:p>
    <w:p w14:paraId="07ED35B1" w14:textId="214DDA34" w:rsidR="00E65B39" w:rsidRDefault="00767620" w:rsidP="00A97D10">
      <w:pPr>
        <w:pStyle w:val="FirstParagraph"/>
        <w:spacing w:line="276" w:lineRule="auto"/>
      </w:pPr>
      <w:r>
        <w:t xml:space="preserve">More information can be foound here. </w:t>
      </w:r>
      <w:hyperlink r:id="rId11" w:anchor="chocolatey" w:history="1">
        <w:r w:rsidR="005F064D" w:rsidRPr="00C26D1C">
          <w:rPr>
            <w:rStyle w:val="Hyperlink"/>
          </w:rPr>
          <w:t>https://www.rabbitmq.com/docs/install-windows#chocolatey</w:t>
        </w:r>
      </w:hyperlink>
      <w:r w:rsidR="005F064D">
        <w:t xml:space="preserve"> </w:t>
      </w:r>
    </w:p>
    <w:p w14:paraId="07ED35B2" w14:textId="77777777" w:rsidR="00E65B39" w:rsidRDefault="00767620" w:rsidP="00A97D10">
      <w:pPr>
        <w:pStyle w:val="Heading2"/>
        <w:spacing w:line="276" w:lineRule="auto"/>
      </w:pPr>
      <w:bookmarkStart w:id="7" w:name="install-git-tools"/>
      <w:bookmarkEnd w:id="6"/>
      <w:bookmarkEnd w:id="4"/>
      <w:r>
        <w:t>Install Git Tools</w:t>
      </w:r>
    </w:p>
    <w:p w14:paraId="07ED35B3" w14:textId="17EEE49F" w:rsidR="00E65B39" w:rsidRDefault="00767620" w:rsidP="00A97D10">
      <w:pPr>
        <w:pStyle w:val="FirstParagraph"/>
        <w:spacing w:line="276" w:lineRule="auto"/>
      </w:pPr>
      <w:r>
        <w:t xml:space="preserve">Install Git Tools from below URL. </w:t>
      </w:r>
      <w:hyperlink r:id="rId12" w:history="1">
        <w:r w:rsidR="005F064D" w:rsidRPr="00C26D1C">
          <w:rPr>
            <w:rStyle w:val="Hyperlink"/>
          </w:rPr>
          <w:t>https://git-scm.com/downloads</w:t>
        </w:r>
      </w:hyperlink>
      <w:r w:rsidR="005F064D">
        <w:t xml:space="preserve"> </w:t>
      </w:r>
    </w:p>
    <w:p w14:paraId="07ED35B4" w14:textId="77777777" w:rsidR="00E65B39" w:rsidRDefault="00767620" w:rsidP="00A97D10">
      <w:pPr>
        <w:pStyle w:val="Heading2"/>
        <w:spacing w:line="276" w:lineRule="auto"/>
      </w:pPr>
      <w:bookmarkStart w:id="8" w:name="install-visual-studio-code"/>
      <w:bookmarkEnd w:id="7"/>
      <w:r>
        <w:t>Install Visual Studio Code</w:t>
      </w:r>
    </w:p>
    <w:p w14:paraId="07ED35B5" w14:textId="14B97209" w:rsidR="00E65B39" w:rsidRDefault="00767620" w:rsidP="00A97D10">
      <w:pPr>
        <w:pStyle w:val="FirstParagraph"/>
        <w:spacing w:line="276" w:lineRule="auto"/>
      </w:pPr>
      <w:r>
        <w:t xml:space="preserve">Install latest version of Visual Studio Code from below URL </w:t>
      </w:r>
      <w:hyperlink r:id="rId13" w:history="1">
        <w:r w:rsidR="005F064D" w:rsidRPr="00C26D1C">
          <w:rPr>
            <w:rStyle w:val="Hyperlink"/>
          </w:rPr>
          <w:t>https://code.visualstudio.com/download</w:t>
        </w:r>
      </w:hyperlink>
      <w:r w:rsidR="005F064D">
        <w:t xml:space="preserve"> </w:t>
      </w:r>
    </w:p>
    <w:p w14:paraId="07ED35B6" w14:textId="77777777" w:rsidR="00E65B39" w:rsidRDefault="00767620" w:rsidP="00A97D10">
      <w:pPr>
        <w:pStyle w:val="Heading2"/>
        <w:spacing w:line="276" w:lineRule="auto"/>
      </w:pPr>
      <w:bookmarkStart w:id="9" w:name="clone-the-git-repository"/>
      <w:bookmarkEnd w:id="8"/>
      <w:r>
        <w:t>Clone the Git Repository</w:t>
      </w:r>
    </w:p>
    <w:p w14:paraId="07ED35B7" w14:textId="77777777" w:rsidR="00E65B39" w:rsidRDefault="00767620" w:rsidP="00A97D10">
      <w:pPr>
        <w:pStyle w:val="FirstParagraph"/>
        <w:spacing w:line="276" w:lineRule="auto"/>
      </w:pPr>
      <w:r>
        <w:t>Create new folder</w:t>
      </w:r>
    </w:p>
    <w:p w14:paraId="07ED35B8" w14:textId="77777777" w:rsidR="00E65B39" w:rsidRDefault="00767620" w:rsidP="00A97D10">
      <w:pPr>
        <w:pStyle w:val="SourceCode"/>
        <w:spacing w:line="276" w:lineRule="auto"/>
        <w:ind w:firstLine="720"/>
      </w:pPr>
      <w:r w:rsidRPr="00BA368C">
        <w:rPr>
          <w:rStyle w:val="ExtensionTok"/>
          <w:shd w:val="clear" w:color="auto" w:fill="D9D9D9" w:themeFill="background1" w:themeFillShade="D9"/>
        </w:rPr>
        <w:t>md</w:t>
      </w:r>
      <w:r w:rsidRPr="00BA368C">
        <w:rPr>
          <w:rStyle w:val="NormalTok"/>
          <w:shd w:val="clear" w:color="auto" w:fill="D9D9D9" w:themeFill="background1" w:themeFillShade="D9"/>
        </w:rPr>
        <w:t xml:space="preserve"> CS7319-Final-Project-Group07-Smith-Sreepada-Alavala</w:t>
      </w:r>
    </w:p>
    <w:p w14:paraId="07ED35B9" w14:textId="77777777" w:rsidR="00E65B39" w:rsidRDefault="00767620" w:rsidP="00A97D10">
      <w:pPr>
        <w:pStyle w:val="FirstParagraph"/>
        <w:spacing w:line="276" w:lineRule="auto"/>
      </w:pPr>
      <w:r>
        <w:t>Change to new folder</w:t>
      </w:r>
    </w:p>
    <w:p w14:paraId="07ED35BA" w14:textId="77777777" w:rsidR="00E65B39" w:rsidRDefault="00767620" w:rsidP="00A97D10">
      <w:pPr>
        <w:pStyle w:val="SourceCode"/>
        <w:spacing w:line="276" w:lineRule="auto"/>
        <w:ind w:firstLine="720"/>
      </w:pPr>
      <w:r w:rsidRPr="00BA368C">
        <w:rPr>
          <w:rStyle w:val="BuiltInTok"/>
          <w:shd w:val="clear" w:color="auto" w:fill="D9D9D9" w:themeFill="background1" w:themeFillShade="D9"/>
        </w:rPr>
        <w:t>cd</w:t>
      </w:r>
      <w:r w:rsidRPr="00BA368C">
        <w:rPr>
          <w:rStyle w:val="NormalTok"/>
          <w:shd w:val="clear" w:color="auto" w:fill="D9D9D9" w:themeFill="background1" w:themeFillShade="D9"/>
        </w:rPr>
        <w:t xml:space="preserve"> CS7319-Final-Project-Group07-Smith-Sreepada-Alavala</w:t>
      </w:r>
    </w:p>
    <w:p w14:paraId="07ED35BB" w14:textId="77777777" w:rsidR="00E65B39" w:rsidRDefault="00767620" w:rsidP="00A97D10">
      <w:pPr>
        <w:pStyle w:val="FirstParagraph"/>
        <w:spacing w:line="276" w:lineRule="auto"/>
      </w:pPr>
      <w:r>
        <w:t>Clone Git Repository</w:t>
      </w:r>
    </w:p>
    <w:p w14:paraId="07ED35BC" w14:textId="034825B8" w:rsidR="00E65B39" w:rsidRDefault="00767620" w:rsidP="00A97D10">
      <w:pPr>
        <w:pStyle w:val="SourceCode"/>
        <w:spacing w:line="276" w:lineRule="auto"/>
        <w:ind w:left="720"/>
      </w:pPr>
      <w:r w:rsidRPr="0018397F">
        <w:rPr>
          <w:rStyle w:val="FunctionTok"/>
          <w:shd w:val="clear" w:color="auto" w:fill="D9D9D9" w:themeFill="background1" w:themeFillShade="D9"/>
        </w:rPr>
        <w:lastRenderedPageBreak/>
        <w:t>git</w:t>
      </w:r>
      <w:r w:rsidRPr="0018397F">
        <w:rPr>
          <w:rStyle w:val="NormalTok"/>
          <w:shd w:val="clear" w:color="auto" w:fill="D9D9D9" w:themeFill="background1" w:themeFillShade="D9"/>
        </w:rPr>
        <w:t xml:space="preserve"> clone </w:t>
      </w:r>
      <w:hyperlink r:id="rId14" w:history="1">
        <w:r w:rsidR="0018397F" w:rsidRPr="0018397F">
          <w:rPr>
            <w:rStyle w:val="Hyperlink"/>
            <w:rFonts w:ascii="Consolas" w:hAnsi="Consolas"/>
            <w:sz w:val="22"/>
            <w:shd w:val="clear" w:color="auto" w:fill="D9D9D9" w:themeFill="background1" w:themeFillShade="D9"/>
          </w:rPr>
          <w:t>https://github.com/CS7319-Architecture-Group7/CS7319-Final-</w:t>
        </w:r>
      </w:hyperlink>
      <w:r w:rsidRPr="0018397F">
        <w:rPr>
          <w:rStyle w:val="NormalTok"/>
          <w:shd w:val="clear" w:color="auto" w:fill="D9D9D9" w:themeFill="background1" w:themeFillShade="D9"/>
        </w:rPr>
        <w:t>Project-Group07-Smith-Sreepada-Alavala.git</w:t>
      </w:r>
    </w:p>
    <w:p w14:paraId="07ED35BD" w14:textId="77777777" w:rsidR="00E65B39" w:rsidRDefault="00767620" w:rsidP="00A97D10">
      <w:pPr>
        <w:pStyle w:val="Heading2"/>
        <w:spacing w:line="276" w:lineRule="auto"/>
      </w:pPr>
      <w:bookmarkStart w:id="10" w:name="before-running-the-application"/>
      <w:bookmarkEnd w:id="9"/>
      <w:r>
        <w:t>Before running the application</w:t>
      </w:r>
    </w:p>
    <w:p w14:paraId="07ED35BE" w14:textId="77777777" w:rsidR="00E65B39" w:rsidRDefault="00767620" w:rsidP="00A97D10">
      <w:pPr>
        <w:pStyle w:val="Heading3"/>
        <w:spacing w:line="276" w:lineRule="auto"/>
      </w:pPr>
      <w:bookmarkStart w:id="11" w:name="set-up-the-local-environment"/>
      <w:r>
        <w:t>Set up the Local Environment:</w:t>
      </w:r>
    </w:p>
    <w:p w14:paraId="07ED35BF" w14:textId="77777777" w:rsidR="00E65B39" w:rsidRDefault="00767620" w:rsidP="00A97D10">
      <w:pPr>
        <w:pStyle w:val="Compact"/>
        <w:numPr>
          <w:ilvl w:val="0"/>
          <w:numId w:val="15"/>
        </w:numPr>
        <w:spacing w:line="276" w:lineRule="auto"/>
      </w:pPr>
      <w:r>
        <w:t>Run the DB Scripts from ./DB/PollManagement_SQL_Script_DDL.sql in MySQL Workbench to create PollManagement database schema with all necessary SQL Objects.</w:t>
      </w:r>
    </w:p>
    <w:p w14:paraId="07ED35C0" w14:textId="77777777" w:rsidR="00E65B39" w:rsidRDefault="00767620" w:rsidP="00A97D10">
      <w:pPr>
        <w:pStyle w:val="Compact"/>
        <w:numPr>
          <w:ilvl w:val="0"/>
          <w:numId w:val="15"/>
        </w:numPr>
        <w:spacing w:line="276" w:lineRule="auto"/>
      </w:pPr>
      <w:r>
        <w:t>You should have received the .env files for frontend and backend applications through email. If not, please send us an email.</w:t>
      </w:r>
    </w:p>
    <w:p w14:paraId="07ED35C1" w14:textId="77777777" w:rsidR="00E65B39" w:rsidRDefault="00767620" w:rsidP="00A97D10">
      <w:pPr>
        <w:pStyle w:val="Compact"/>
        <w:numPr>
          <w:ilvl w:val="0"/>
          <w:numId w:val="15"/>
        </w:numPr>
        <w:spacing w:line="276" w:lineRule="auto"/>
      </w:pPr>
      <w:r>
        <w:t>Copy the FrontEnd “.env” file for frontend application in “./selected/frontend” and “./unselected/frontend/” folders</w:t>
      </w:r>
    </w:p>
    <w:p w14:paraId="07ED35C2" w14:textId="77777777" w:rsidR="00E65B39" w:rsidRDefault="00767620" w:rsidP="00A97D10">
      <w:pPr>
        <w:pStyle w:val="Compact"/>
        <w:numPr>
          <w:ilvl w:val="0"/>
          <w:numId w:val="15"/>
        </w:numPr>
        <w:spacing w:line="276" w:lineRule="auto"/>
      </w:pPr>
      <w:r>
        <w:t>Copy the BackEnd “.env” file for backend application in “./selected/backend” and “./unselected/backend/” folders</w:t>
      </w:r>
    </w:p>
    <w:p w14:paraId="07ED35C3" w14:textId="77777777" w:rsidR="00E65B39" w:rsidRDefault="00767620" w:rsidP="00A97D10">
      <w:pPr>
        <w:pStyle w:val="Heading2"/>
        <w:spacing w:line="276" w:lineRule="auto"/>
      </w:pPr>
      <w:bookmarkStart w:id="12" w:name="running-the-selected-application."/>
      <w:bookmarkEnd w:id="11"/>
      <w:bookmarkEnd w:id="10"/>
      <w:r>
        <w:t>Running the “selected” application.</w:t>
      </w:r>
    </w:p>
    <w:p w14:paraId="07ED35C4" w14:textId="77777777" w:rsidR="00E65B39" w:rsidRDefault="00767620" w:rsidP="00A97D10">
      <w:pPr>
        <w:pStyle w:val="Compact"/>
        <w:numPr>
          <w:ilvl w:val="0"/>
          <w:numId w:val="16"/>
        </w:numPr>
        <w:spacing w:line="276" w:lineRule="auto"/>
      </w:pPr>
      <w:r>
        <w:t>Open two terminals in MacOS or two Command Prompts in Windows OS.</w:t>
      </w:r>
    </w:p>
    <w:p w14:paraId="07ED35C5" w14:textId="77777777" w:rsidR="00E65B39" w:rsidRDefault="00767620" w:rsidP="00A97D10">
      <w:pPr>
        <w:pStyle w:val="Compact"/>
        <w:numPr>
          <w:ilvl w:val="0"/>
          <w:numId w:val="16"/>
        </w:numPr>
        <w:spacing w:line="276" w:lineRule="auto"/>
      </w:pPr>
      <w:r>
        <w:t>Navigate to “./selected/backend/” folder in frist terminal or command prompt and run below commands</w:t>
      </w:r>
    </w:p>
    <w:p w14:paraId="07ED35C6" w14:textId="77777777" w:rsidR="00E65B39" w:rsidRDefault="00767620" w:rsidP="00A97D10">
      <w:pPr>
        <w:pStyle w:val="SourceCode"/>
        <w:spacing w:line="276" w:lineRule="auto"/>
        <w:ind w:left="360"/>
      </w:pPr>
      <w:r w:rsidRPr="0018397F">
        <w:rPr>
          <w:rStyle w:val="ExtensionTok"/>
          <w:shd w:val="clear" w:color="auto" w:fill="D9D9D9" w:themeFill="background1" w:themeFillShade="D9"/>
        </w:rPr>
        <w:t>npm</w:t>
      </w:r>
      <w:r w:rsidRPr="0018397F">
        <w:rPr>
          <w:rStyle w:val="NormalTok"/>
          <w:shd w:val="clear" w:color="auto" w:fill="D9D9D9" w:themeFill="background1" w:themeFillShade="D9"/>
        </w:rPr>
        <w:t xml:space="preserve"> install</w:t>
      </w:r>
      <w:r>
        <w:br/>
      </w:r>
      <w:r w:rsidRPr="0018397F">
        <w:rPr>
          <w:rStyle w:val="ExtensionTok"/>
          <w:shd w:val="clear" w:color="auto" w:fill="D9D9D9" w:themeFill="background1" w:themeFillShade="D9"/>
        </w:rPr>
        <w:t>npm</w:t>
      </w:r>
      <w:r w:rsidRPr="0018397F">
        <w:rPr>
          <w:rStyle w:val="NormalTok"/>
          <w:shd w:val="clear" w:color="auto" w:fill="D9D9D9" w:themeFill="background1" w:themeFillShade="D9"/>
        </w:rPr>
        <w:t xml:space="preserve"> run dev</w:t>
      </w:r>
    </w:p>
    <w:p w14:paraId="07ED35C7" w14:textId="77777777" w:rsidR="00E65B39" w:rsidRDefault="00767620" w:rsidP="00A97D10">
      <w:pPr>
        <w:pStyle w:val="FirstParagraph"/>
        <w:spacing w:line="276" w:lineRule="auto"/>
      </w:pPr>
      <w:r>
        <w:t>If there are no errors, backend application must start and listen to port 5001 on localhost</w:t>
      </w:r>
    </w:p>
    <w:p w14:paraId="07ED35C8" w14:textId="77777777" w:rsidR="00E65B39" w:rsidRDefault="00767620" w:rsidP="00A97D10">
      <w:pPr>
        <w:pStyle w:val="Compact"/>
        <w:numPr>
          <w:ilvl w:val="0"/>
          <w:numId w:val="17"/>
        </w:numPr>
        <w:spacing w:line="276" w:lineRule="auto"/>
      </w:pPr>
      <w:r>
        <w:t>Navigate to “./selected/frontend/” folder in second terminal or command prompt and run below commands</w:t>
      </w:r>
    </w:p>
    <w:p w14:paraId="07ED35C9" w14:textId="77777777" w:rsidR="00E65B39" w:rsidRDefault="00767620" w:rsidP="00A97D10">
      <w:pPr>
        <w:pStyle w:val="SourceCode"/>
        <w:spacing w:line="276" w:lineRule="auto"/>
        <w:ind w:left="720"/>
      </w:pPr>
      <w:r w:rsidRPr="0018397F">
        <w:rPr>
          <w:rStyle w:val="ExtensionTok"/>
          <w:shd w:val="clear" w:color="auto" w:fill="D9D9D9" w:themeFill="background1" w:themeFillShade="D9"/>
        </w:rPr>
        <w:t>npm</w:t>
      </w:r>
      <w:r w:rsidRPr="0018397F">
        <w:rPr>
          <w:rStyle w:val="NormalTok"/>
          <w:shd w:val="clear" w:color="auto" w:fill="D9D9D9" w:themeFill="background1" w:themeFillShade="D9"/>
        </w:rPr>
        <w:t xml:space="preserve"> install</w:t>
      </w:r>
      <w:r>
        <w:br/>
      </w:r>
      <w:r w:rsidRPr="0018397F">
        <w:rPr>
          <w:rStyle w:val="ExtensionTok"/>
          <w:shd w:val="clear" w:color="auto" w:fill="D9D9D9" w:themeFill="background1" w:themeFillShade="D9"/>
        </w:rPr>
        <w:t>npm</w:t>
      </w:r>
      <w:r w:rsidRPr="0018397F">
        <w:rPr>
          <w:rStyle w:val="NormalTok"/>
          <w:shd w:val="clear" w:color="auto" w:fill="D9D9D9" w:themeFill="background1" w:themeFillShade="D9"/>
        </w:rPr>
        <w:t xml:space="preserve"> start</w:t>
      </w:r>
    </w:p>
    <w:p w14:paraId="07ED35CA" w14:textId="77777777" w:rsidR="00E65B39" w:rsidRDefault="00767620" w:rsidP="00A97D10">
      <w:pPr>
        <w:pStyle w:val="FirstParagraph"/>
        <w:spacing w:line="276" w:lineRule="auto"/>
      </w:pPr>
      <w:r>
        <w:t>If there are no errors, frontend application must start and listen to port 3001 on localhost as well as open the default browser</w:t>
      </w:r>
    </w:p>
    <w:p w14:paraId="07ED35CB" w14:textId="77777777" w:rsidR="00E65B39" w:rsidRDefault="00767620" w:rsidP="00A97D10">
      <w:pPr>
        <w:pStyle w:val="BodyText"/>
        <w:spacing w:line="276" w:lineRule="auto"/>
      </w:pPr>
      <w:r>
        <w:t>Open additional browsers for testing the poll updates. We recommend to have 3 browsers in below layout to observe the Poll Result updates in a better way.</w:t>
      </w:r>
    </w:p>
    <w:p w14:paraId="325B4E98" w14:textId="77777777" w:rsidR="00D25D67" w:rsidRDefault="00D25D67" w:rsidP="00A97D10">
      <w:pPr>
        <w:pStyle w:val="BodyText"/>
        <w:spacing w:line="276" w:lineRule="auto"/>
      </w:pPr>
    </w:p>
    <w:tbl>
      <w:tblPr>
        <w:tblStyle w:val="TableGrid"/>
        <w:tblW w:w="0" w:type="auto"/>
        <w:tblLook w:val="04A0" w:firstRow="1" w:lastRow="0" w:firstColumn="1" w:lastColumn="0" w:noHBand="0" w:noVBand="1"/>
      </w:tblPr>
      <w:tblGrid>
        <w:gridCol w:w="4788"/>
        <w:gridCol w:w="4788"/>
      </w:tblGrid>
      <w:tr w:rsidR="00040B41" w14:paraId="417F366A" w14:textId="77777777" w:rsidTr="001F53B9">
        <w:tc>
          <w:tcPr>
            <w:tcW w:w="4788" w:type="dxa"/>
            <w:vAlign w:val="center"/>
          </w:tcPr>
          <w:p w14:paraId="0D3FBC63" w14:textId="52DC9B76" w:rsidR="00040B41" w:rsidRDefault="00CC2F53" w:rsidP="00A97D10">
            <w:pPr>
              <w:pStyle w:val="BodyText"/>
              <w:spacing w:line="276" w:lineRule="auto"/>
              <w:jc w:val="center"/>
            </w:pPr>
            <w:r>
              <w:t>Browser 1</w:t>
            </w:r>
          </w:p>
        </w:tc>
        <w:tc>
          <w:tcPr>
            <w:tcW w:w="4788" w:type="dxa"/>
            <w:vMerge w:val="restart"/>
            <w:vAlign w:val="center"/>
          </w:tcPr>
          <w:p w14:paraId="612AC973" w14:textId="128F8D13" w:rsidR="00040B41" w:rsidRDefault="00CC2F53" w:rsidP="00A97D10">
            <w:pPr>
              <w:pStyle w:val="BodyText"/>
              <w:spacing w:line="276" w:lineRule="auto"/>
              <w:jc w:val="center"/>
            </w:pPr>
            <w:r>
              <w:t>Browser 3</w:t>
            </w:r>
          </w:p>
        </w:tc>
      </w:tr>
      <w:tr w:rsidR="00040B41" w14:paraId="0A466BEB" w14:textId="77777777" w:rsidTr="001F53B9">
        <w:tc>
          <w:tcPr>
            <w:tcW w:w="4788" w:type="dxa"/>
            <w:vAlign w:val="center"/>
          </w:tcPr>
          <w:p w14:paraId="48576117" w14:textId="1E09C716" w:rsidR="00040B41" w:rsidRDefault="00CC2F53" w:rsidP="00A97D10">
            <w:pPr>
              <w:pStyle w:val="BodyText"/>
              <w:spacing w:line="276" w:lineRule="auto"/>
              <w:jc w:val="center"/>
            </w:pPr>
            <w:r>
              <w:t>Browser 2</w:t>
            </w:r>
          </w:p>
        </w:tc>
        <w:tc>
          <w:tcPr>
            <w:tcW w:w="4788" w:type="dxa"/>
            <w:vMerge/>
            <w:vAlign w:val="center"/>
          </w:tcPr>
          <w:p w14:paraId="5B348E5D" w14:textId="77777777" w:rsidR="00040B41" w:rsidRDefault="00040B41" w:rsidP="00A97D10">
            <w:pPr>
              <w:pStyle w:val="BodyText"/>
              <w:spacing w:line="276" w:lineRule="auto"/>
              <w:jc w:val="center"/>
            </w:pPr>
          </w:p>
        </w:tc>
      </w:tr>
    </w:tbl>
    <w:p w14:paraId="65D0A4BF" w14:textId="77777777" w:rsidR="00D25D67" w:rsidRDefault="00D25D67" w:rsidP="00A97D10">
      <w:pPr>
        <w:pStyle w:val="BodyText"/>
        <w:spacing w:line="276" w:lineRule="auto"/>
      </w:pPr>
    </w:p>
    <w:p w14:paraId="07ED35CF" w14:textId="77777777" w:rsidR="00E65B39" w:rsidRDefault="00767620" w:rsidP="00A97D10">
      <w:pPr>
        <w:pStyle w:val="BodyText"/>
        <w:spacing w:line="276" w:lineRule="auto"/>
      </w:pPr>
      <w:r>
        <w:t>Use Browser 3 for all the changes like, creating, updating, and delting polls. Once enough polls are created, use Browser 1 and 2 to observe the Poll results when polls are voted from Browser 3.</w:t>
      </w:r>
    </w:p>
    <w:p w14:paraId="07ED35D0" w14:textId="77777777" w:rsidR="00E65B39" w:rsidRDefault="00767620" w:rsidP="00A97D10">
      <w:pPr>
        <w:pStyle w:val="Heading3"/>
        <w:spacing w:line="276" w:lineRule="auto"/>
      </w:pPr>
      <w:bookmarkStart w:id="13" w:name="running-the-unselected-application"/>
      <w:r>
        <w:t>Running the “unselected” application</w:t>
      </w:r>
    </w:p>
    <w:p w14:paraId="07ED35D1" w14:textId="77777777" w:rsidR="00E65B39" w:rsidRDefault="00767620" w:rsidP="00A97D10">
      <w:pPr>
        <w:pStyle w:val="FirstParagraph"/>
        <w:spacing w:line="276" w:lineRule="auto"/>
      </w:pPr>
      <w:r>
        <w:t>Repeat the same steps above in “./unselected/” folder.</w:t>
      </w:r>
    </w:p>
    <w:p w14:paraId="07ED35D2" w14:textId="77777777" w:rsidR="00E65B39" w:rsidRDefault="00767620" w:rsidP="00A97D10">
      <w:pPr>
        <w:pStyle w:val="BodyText"/>
        <w:spacing w:line="276" w:lineRule="auto"/>
      </w:pPr>
      <w:r>
        <w:t> </w:t>
      </w:r>
    </w:p>
    <w:p w14:paraId="07ED35D3" w14:textId="77777777" w:rsidR="00E65B39" w:rsidRDefault="00767620" w:rsidP="00A97D10">
      <w:pPr>
        <w:pStyle w:val="BodyText"/>
        <w:spacing w:line="276" w:lineRule="auto"/>
      </w:pPr>
      <w:r>
        <w:t> </w:t>
      </w:r>
    </w:p>
    <w:p w14:paraId="07ED35D4" w14:textId="77777777" w:rsidR="00E65B39" w:rsidRDefault="00767620" w:rsidP="00A97D10">
      <w:pPr>
        <w:pStyle w:val="Heading2"/>
        <w:spacing w:line="276" w:lineRule="auto"/>
      </w:pPr>
      <w:bookmarkStart w:id="14" w:name="Xa409a5c49aadd54a886ee3c16419287d769a185"/>
      <w:bookmarkEnd w:id="13"/>
      <w:bookmarkEnd w:id="12"/>
      <w:r>
        <w:t>Difference between the architecture designs for both candidate architecture styles</w:t>
      </w:r>
    </w:p>
    <w:p w14:paraId="07ED35D5" w14:textId="77777777" w:rsidR="00E65B39" w:rsidRDefault="00767620" w:rsidP="00A97D10">
      <w:pPr>
        <w:pStyle w:val="FirstParagraph"/>
        <w:spacing w:line="276" w:lineRule="auto"/>
      </w:pPr>
      <w:r>
        <w:t>The Client-Server architecture is characterized by a centralized server that handles requests from multiple clients. This architecture is straightforward to implement and manage, making it ideal for applications with simple, predictable interactions. It allows for centralized control over data and security, ensuring that all clients interact with a single source of truth. However, it can become a bottleneck as the number of clients increases, leading to potential performance issues and scalability challenges. Additionally, real-time updates are harder to implement efficiently, often requiring clients to poll the server frequently.</w:t>
      </w:r>
    </w:p>
    <w:p w14:paraId="07ED35D6" w14:textId="77777777" w:rsidR="00E65B39" w:rsidRDefault="00767620" w:rsidP="00A97D10">
      <w:pPr>
        <w:pStyle w:val="BodyText"/>
        <w:spacing w:line="276" w:lineRule="auto"/>
      </w:pPr>
      <w:r>
        <w:t>The Publisher-Subscriber (Pub-Sub) architecture is designed to handle real-time updates and scalability more effectively. In this model, publishers send messages to a message broker, which then distributes these messages to all subscribed clients. This decouples the producers and consumers of data, allowing for more flexible and scalable systems. The Pub-Sub architecture excels in scenarios where real-time data dissemination is crucial, as it enables instant updates to all subscribers without the need for constant polling. However, it introduces additional complexity in managing the message broker and ensuring message delivery, which can require more sophisticated infrastructure and monitoring.</w:t>
      </w:r>
    </w:p>
    <w:p w14:paraId="07ED35D7" w14:textId="697B30A5" w:rsidR="00E65B39" w:rsidRDefault="00767620" w:rsidP="00A97D10">
      <w:pPr>
        <w:pStyle w:val="Heading2"/>
        <w:spacing w:line="276" w:lineRule="auto"/>
      </w:pPr>
      <w:bookmarkStart w:id="15" w:name="the-rationales-for-final-selection"/>
      <w:bookmarkEnd w:id="14"/>
      <w:r>
        <w:t>The rationale for final selection</w:t>
      </w:r>
    </w:p>
    <w:p w14:paraId="07ED35D8" w14:textId="77777777" w:rsidR="00E65B39" w:rsidRDefault="00767620" w:rsidP="00A97D10">
      <w:pPr>
        <w:pStyle w:val="FirstParagraph"/>
        <w:spacing w:line="276" w:lineRule="auto"/>
      </w:pPr>
      <w:r>
        <w:t xml:space="preserve">Proposed Selection: </w:t>
      </w:r>
      <w:r w:rsidRPr="003A3D96">
        <w:rPr>
          <w:b/>
          <w:bCs/>
        </w:rPr>
        <w:t>Client-Server Architecture</w:t>
      </w:r>
    </w:p>
    <w:p w14:paraId="07ED35D9" w14:textId="77777777" w:rsidR="00E65B39" w:rsidRDefault="00767620" w:rsidP="00A97D10">
      <w:pPr>
        <w:pStyle w:val="BodyText"/>
        <w:spacing w:line="276" w:lineRule="auto"/>
      </w:pPr>
      <w:r>
        <w:t>We initially chose the Client-Server architecture for its simplicity and centralized control, which made it easier to implement, maintain, and manage security in the application. Additionally, the centralized nature of this architecture aligned well with the initial requirements for a straightforward, small-scale system with no need for real-time updates</w:t>
      </w:r>
    </w:p>
    <w:p w14:paraId="07ED35DA" w14:textId="77777777" w:rsidR="00E65B39" w:rsidRDefault="00767620" w:rsidP="00A97D10">
      <w:pPr>
        <w:pStyle w:val="BodyText"/>
        <w:spacing w:line="276" w:lineRule="auto"/>
      </w:pPr>
      <w:r>
        <w:lastRenderedPageBreak/>
        <w:t xml:space="preserve">Final Selection: </w:t>
      </w:r>
      <w:r w:rsidRPr="003A3D96">
        <w:rPr>
          <w:b/>
          <w:bCs/>
        </w:rPr>
        <w:t>Publisher-Subscriber Architecture</w:t>
      </w:r>
    </w:p>
    <w:p w14:paraId="07ED35DB" w14:textId="77777777" w:rsidR="00E65B39" w:rsidRDefault="00767620" w:rsidP="00A97D10">
      <w:pPr>
        <w:pStyle w:val="BodyText"/>
        <w:spacing w:line="276" w:lineRule="auto"/>
      </w:pPr>
      <w:r>
        <w:t>As the project evolved, the need for real-time updates in displaying poll results became critical, which the Client-Server architecture struggled to handle efficiently. The Pub-Sub architecture’s event-driven model provided instant updates to subscribers without the need for constant polling, reducing unnecessary traffic. Additionally, the scalability offered by Pub-Sub, with its ability to handle large numbers of users and events through a message broker, proved more suitable for the growing user base. The loosely coupled nature of Pub-Sub allowed for more flexibility and easier management of components as the system complexity increased. Finally, the improved user experience from real-time interaction made Pub-Sub the optimal choice for this application.</w:t>
      </w:r>
    </w:p>
    <w:p w14:paraId="07ED35DC" w14:textId="5A318D79" w:rsidR="00E65B39" w:rsidRDefault="003A3D96" w:rsidP="00A97D10">
      <w:pPr>
        <w:pStyle w:val="Heading2"/>
        <w:spacing w:line="276" w:lineRule="auto"/>
      </w:pPr>
      <w:bookmarkStart w:id="16" w:name="X874e463337ab9651725aa79d96d4dffe31b32c5"/>
      <w:bookmarkEnd w:id="15"/>
      <w:r>
        <w:t>O</w:t>
      </w:r>
      <w:r w:rsidR="00767620">
        <w:t>ther useful information about the architectural design decisions</w:t>
      </w:r>
    </w:p>
    <w:p w14:paraId="07ED35DD" w14:textId="77777777" w:rsidR="00E65B39" w:rsidRDefault="00767620" w:rsidP="00A97D10">
      <w:pPr>
        <w:pStyle w:val="Compact"/>
        <w:numPr>
          <w:ilvl w:val="0"/>
          <w:numId w:val="18"/>
        </w:numPr>
        <w:spacing w:line="276" w:lineRule="auto"/>
      </w:pPr>
      <w:r>
        <w:t>The choice of architecture was based on the need for scalability and real-time updates.</w:t>
      </w:r>
    </w:p>
    <w:p w14:paraId="07ED35DE" w14:textId="77777777" w:rsidR="00E65B39" w:rsidRDefault="00767620" w:rsidP="00A97D10">
      <w:pPr>
        <w:pStyle w:val="Compact"/>
        <w:numPr>
          <w:ilvl w:val="0"/>
          <w:numId w:val="18"/>
        </w:numPr>
        <w:spacing w:line="276" w:lineRule="auto"/>
      </w:pPr>
      <w:r>
        <w:t>Client-Server architecture was initially chosen for its simplicity and ease of implementation.</w:t>
      </w:r>
    </w:p>
    <w:p w14:paraId="07ED35DF" w14:textId="77777777" w:rsidR="00E65B39" w:rsidRDefault="00767620" w:rsidP="00A97D10">
      <w:pPr>
        <w:pStyle w:val="Compact"/>
        <w:numPr>
          <w:ilvl w:val="0"/>
          <w:numId w:val="18"/>
        </w:numPr>
        <w:spacing w:line="276" w:lineRule="auto"/>
      </w:pPr>
      <w:r>
        <w:t>The centralized control in Client-Server architecture made it easier to manage security.</w:t>
      </w:r>
    </w:p>
    <w:p w14:paraId="07ED35E0" w14:textId="77777777" w:rsidR="00E65B39" w:rsidRDefault="00767620" w:rsidP="00A97D10">
      <w:pPr>
        <w:pStyle w:val="Compact"/>
        <w:numPr>
          <w:ilvl w:val="0"/>
          <w:numId w:val="18"/>
        </w:numPr>
        <w:spacing w:line="276" w:lineRule="auto"/>
      </w:pPr>
      <w:r>
        <w:t>As the project requirements evolved, the need for real-time updates became critical.</w:t>
      </w:r>
    </w:p>
    <w:p w14:paraId="07ED35E1" w14:textId="77777777" w:rsidR="00E65B39" w:rsidRDefault="00767620" w:rsidP="00A97D10">
      <w:pPr>
        <w:pStyle w:val="Compact"/>
        <w:numPr>
          <w:ilvl w:val="0"/>
          <w:numId w:val="18"/>
        </w:numPr>
        <w:spacing w:line="276" w:lineRule="auto"/>
      </w:pPr>
      <w:r>
        <w:t>Publisher-Subscriber architecture was selected for its event-driven model.</w:t>
      </w:r>
    </w:p>
    <w:p w14:paraId="07ED35E2" w14:textId="77777777" w:rsidR="00E65B39" w:rsidRDefault="00767620" w:rsidP="00A97D10">
      <w:pPr>
        <w:pStyle w:val="Compact"/>
        <w:numPr>
          <w:ilvl w:val="0"/>
          <w:numId w:val="18"/>
        </w:numPr>
        <w:spacing w:line="276" w:lineRule="auto"/>
      </w:pPr>
      <w:r>
        <w:t>Pub-Sub architecture allows for instant updates to subscribers without constant polling.</w:t>
      </w:r>
    </w:p>
    <w:p w14:paraId="07ED35E3" w14:textId="77777777" w:rsidR="00E65B39" w:rsidRDefault="00767620" w:rsidP="00A97D10">
      <w:pPr>
        <w:pStyle w:val="Compact"/>
        <w:numPr>
          <w:ilvl w:val="0"/>
          <w:numId w:val="18"/>
        </w:numPr>
        <w:spacing w:line="276" w:lineRule="auto"/>
      </w:pPr>
      <w:r>
        <w:t>The scalability of Pub-Sub architecture can handle a large number of users and events.</w:t>
      </w:r>
    </w:p>
    <w:p w14:paraId="07ED35E4" w14:textId="77777777" w:rsidR="00E65B39" w:rsidRDefault="00767620" w:rsidP="00A97D10">
      <w:pPr>
        <w:pStyle w:val="Compact"/>
        <w:numPr>
          <w:ilvl w:val="0"/>
          <w:numId w:val="18"/>
        </w:numPr>
        <w:spacing w:line="276" w:lineRule="auto"/>
      </w:pPr>
      <w:r>
        <w:t>The decoupling of producers and consumers in Pub-Sub architecture provides flexibility.</w:t>
      </w:r>
    </w:p>
    <w:p w14:paraId="07ED35E5" w14:textId="77777777" w:rsidR="00E65B39" w:rsidRDefault="00767620" w:rsidP="00A97D10">
      <w:pPr>
        <w:pStyle w:val="Compact"/>
        <w:numPr>
          <w:ilvl w:val="0"/>
          <w:numId w:val="18"/>
        </w:numPr>
        <w:spacing w:line="276" w:lineRule="auto"/>
      </w:pPr>
      <w:r>
        <w:t>Pub-Sub architecture reduces unnecessary traffic by avoiding constant polling.</w:t>
      </w:r>
    </w:p>
    <w:p w14:paraId="07ED35E6" w14:textId="77777777" w:rsidR="00E65B39" w:rsidRDefault="00767620" w:rsidP="00A97D10">
      <w:pPr>
        <w:pStyle w:val="Compact"/>
        <w:numPr>
          <w:ilvl w:val="0"/>
          <w:numId w:val="18"/>
        </w:numPr>
        <w:spacing w:line="276" w:lineRule="auto"/>
      </w:pPr>
      <w:r>
        <w:t>The message broker in Pub-Sub architecture ensures efficient message distribution.</w:t>
      </w:r>
    </w:p>
    <w:p w14:paraId="07ED35E7" w14:textId="77777777" w:rsidR="00E65B39" w:rsidRDefault="00767620" w:rsidP="00A97D10">
      <w:pPr>
        <w:pStyle w:val="Compact"/>
        <w:numPr>
          <w:ilvl w:val="0"/>
          <w:numId w:val="18"/>
        </w:numPr>
        <w:spacing w:line="276" w:lineRule="auto"/>
      </w:pPr>
      <w:r>
        <w:t>The loosely coupled nature of Pub-Sub architecture simplifies component management.</w:t>
      </w:r>
    </w:p>
    <w:p w14:paraId="07ED35E8" w14:textId="77777777" w:rsidR="00E65B39" w:rsidRDefault="00767620" w:rsidP="00A97D10">
      <w:pPr>
        <w:pStyle w:val="Compact"/>
        <w:numPr>
          <w:ilvl w:val="0"/>
          <w:numId w:val="18"/>
        </w:numPr>
        <w:spacing w:line="276" w:lineRule="auto"/>
      </w:pPr>
      <w:r>
        <w:t>Real-time interaction in Pub-Sub architecture improves user experience.</w:t>
      </w:r>
    </w:p>
    <w:p w14:paraId="07ED35E9" w14:textId="77777777" w:rsidR="00E65B39" w:rsidRDefault="00767620" w:rsidP="00A97D10">
      <w:pPr>
        <w:pStyle w:val="Compact"/>
        <w:numPr>
          <w:ilvl w:val="0"/>
          <w:numId w:val="18"/>
        </w:numPr>
        <w:spacing w:line="276" w:lineRule="auto"/>
      </w:pPr>
      <w:r>
        <w:t>The initial simplicity of Client-Server architecture was suitable for small-scale systems.</w:t>
      </w:r>
    </w:p>
    <w:p w14:paraId="07ED35EA" w14:textId="77777777" w:rsidR="00E65B39" w:rsidRDefault="00767620" w:rsidP="00A97D10">
      <w:pPr>
        <w:pStyle w:val="Compact"/>
        <w:numPr>
          <w:ilvl w:val="0"/>
          <w:numId w:val="18"/>
        </w:numPr>
        <w:spacing w:line="276" w:lineRule="auto"/>
      </w:pPr>
      <w:r>
        <w:t>As the user base grew, the need for a more scalable solution becames a necessity.</w:t>
      </w:r>
    </w:p>
    <w:p w14:paraId="07ED35EB" w14:textId="77777777" w:rsidR="00E65B39" w:rsidRDefault="00767620" w:rsidP="00A97D10">
      <w:pPr>
        <w:pStyle w:val="Compact"/>
        <w:numPr>
          <w:ilvl w:val="0"/>
          <w:numId w:val="18"/>
        </w:numPr>
        <w:spacing w:line="276" w:lineRule="auto"/>
      </w:pPr>
      <w:r>
        <w:t>Pub-Sub architecture supports the growing complexity of the system.</w:t>
      </w:r>
    </w:p>
    <w:p w14:paraId="07ED35EC" w14:textId="77777777" w:rsidR="00E65B39" w:rsidRDefault="00767620" w:rsidP="00A97D10">
      <w:pPr>
        <w:pStyle w:val="Compact"/>
        <w:numPr>
          <w:ilvl w:val="0"/>
          <w:numId w:val="18"/>
        </w:numPr>
        <w:spacing w:line="276" w:lineRule="auto"/>
      </w:pPr>
      <w:r>
        <w:t>The event-driven model of Pub-Sub architecture aligns with the need for real-time updates.</w:t>
      </w:r>
    </w:p>
    <w:p w14:paraId="07ED35ED" w14:textId="77777777" w:rsidR="00E65B39" w:rsidRDefault="00767620" w:rsidP="00A97D10">
      <w:pPr>
        <w:pStyle w:val="Compact"/>
        <w:numPr>
          <w:ilvl w:val="0"/>
          <w:numId w:val="18"/>
        </w:numPr>
        <w:spacing w:line="276" w:lineRule="auto"/>
      </w:pPr>
      <w:r>
        <w:lastRenderedPageBreak/>
        <w:t>The centralized server in Client-Server architecture can become a bottleneck with a growing user base just for checking poll updates.</w:t>
      </w:r>
    </w:p>
    <w:p w14:paraId="07ED35EE" w14:textId="77777777" w:rsidR="00E65B39" w:rsidRDefault="00767620" w:rsidP="00A97D10">
      <w:pPr>
        <w:pStyle w:val="Compact"/>
        <w:numPr>
          <w:ilvl w:val="0"/>
          <w:numId w:val="18"/>
        </w:numPr>
        <w:spacing w:line="276" w:lineRule="auto"/>
      </w:pPr>
      <w:r>
        <w:t>Pub-Sub architecture provides better performance under high load conditions.</w:t>
      </w:r>
    </w:p>
    <w:p w14:paraId="07ED35EF" w14:textId="77777777" w:rsidR="00E65B39" w:rsidRDefault="00767620" w:rsidP="00A97D10">
      <w:pPr>
        <w:pStyle w:val="Compact"/>
        <w:numPr>
          <w:ilvl w:val="0"/>
          <w:numId w:val="18"/>
        </w:numPr>
        <w:spacing w:line="276" w:lineRule="auto"/>
      </w:pPr>
      <w:r>
        <w:t>The flexibility of Pub-Sub architecture allows for easier integration of new features.</w:t>
      </w:r>
    </w:p>
    <w:p w14:paraId="07ED35F0" w14:textId="77777777" w:rsidR="00E65B39" w:rsidRDefault="00767620" w:rsidP="00A97D10">
      <w:pPr>
        <w:pStyle w:val="Compact"/>
        <w:numPr>
          <w:ilvl w:val="0"/>
          <w:numId w:val="18"/>
        </w:numPr>
        <w:spacing w:line="276" w:lineRule="auto"/>
      </w:pPr>
      <w:r>
        <w:t>The final selection of Pub-Sub architecture was driven by the need for improved scalability and real-time updates.</w:t>
      </w:r>
    </w:p>
    <w:bookmarkEnd w:id="16"/>
    <w:bookmarkEnd w:id="0"/>
    <w:sectPr w:rsidR="00E65B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ED35F5" w14:textId="77777777" w:rsidR="00767620" w:rsidRDefault="00767620">
      <w:pPr>
        <w:spacing w:after="0"/>
      </w:pPr>
      <w:r>
        <w:separator/>
      </w:r>
    </w:p>
  </w:endnote>
  <w:endnote w:type="continuationSeparator" w:id="0">
    <w:p w14:paraId="07ED35F7" w14:textId="77777777" w:rsidR="00767620" w:rsidRDefault="007676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ED35F1" w14:textId="77777777" w:rsidR="00E65B39" w:rsidRDefault="00767620">
      <w:r>
        <w:separator/>
      </w:r>
    </w:p>
  </w:footnote>
  <w:footnote w:type="continuationSeparator" w:id="0">
    <w:p w14:paraId="07ED35F2" w14:textId="77777777" w:rsidR="00E65B39" w:rsidRDefault="00767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450E1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782DB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2"/>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1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00A99415"/>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7" w15:restartNumberingAfterBreak="0">
    <w:nsid w:val="29D33D3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8" w15:restartNumberingAfterBreak="0">
    <w:nsid w:val="41897749"/>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 w15:restartNumberingAfterBreak="0">
    <w:nsid w:val="50756CB3"/>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0" w15:restartNumberingAfterBreak="0">
    <w:nsid w:val="554B781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65AF3847"/>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6611632B"/>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3" w15:restartNumberingAfterBreak="0">
    <w:nsid w:val="6EF74C7F"/>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6FB6641F"/>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73432846"/>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7F2331A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057167143">
    <w:abstractNumId w:val="0"/>
  </w:num>
  <w:num w:numId="2" w16cid:durableId="860321562">
    <w:abstractNumId w:val="2"/>
  </w:num>
  <w:num w:numId="3" w16cid:durableId="498153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1868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692296931">
    <w:abstractNumId w:val="4"/>
  </w:num>
  <w:num w:numId="6" w16cid:durableId="1878081318">
    <w:abstractNumId w:val="5"/>
  </w:num>
  <w:num w:numId="7" w16cid:durableId="681973380">
    <w:abstractNumId w:val="2"/>
  </w:num>
  <w:num w:numId="8" w16cid:durableId="385374727">
    <w:abstractNumId w:val="3"/>
  </w:num>
  <w:num w:numId="9" w16cid:durableId="17409754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1368695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64902289">
    <w:abstractNumId w:val="6"/>
  </w:num>
  <w:num w:numId="12" w16cid:durableId="425999405">
    <w:abstractNumId w:val="2"/>
  </w:num>
  <w:num w:numId="13" w16cid:durableId="681854887">
    <w:abstractNumId w:val="1"/>
  </w:num>
  <w:num w:numId="14" w16cid:durableId="204046941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112015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2511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931255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198733596">
    <w:abstractNumId w:val="1"/>
  </w:num>
  <w:num w:numId="19" w16cid:durableId="591165649">
    <w:abstractNumId w:val="10"/>
  </w:num>
  <w:num w:numId="20" w16cid:durableId="856044987">
    <w:abstractNumId w:val="8"/>
  </w:num>
  <w:num w:numId="21" w16cid:durableId="725640572">
    <w:abstractNumId w:val="12"/>
  </w:num>
  <w:num w:numId="22" w16cid:durableId="1195583832">
    <w:abstractNumId w:val="15"/>
  </w:num>
  <w:num w:numId="23" w16cid:durableId="522986409">
    <w:abstractNumId w:val="9"/>
  </w:num>
  <w:num w:numId="24" w16cid:durableId="1561866837">
    <w:abstractNumId w:val="13"/>
  </w:num>
  <w:num w:numId="25" w16cid:durableId="924656257">
    <w:abstractNumId w:val="14"/>
  </w:num>
  <w:num w:numId="26" w16cid:durableId="1224489821">
    <w:abstractNumId w:val="11"/>
  </w:num>
  <w:num w:numId="27" w16cid:durableId="897395925">
    <w:abstractNumId w:val="7"/>
  </w:num>
  <w:num w:numId="28" w16cid:durableId="32270146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5B39"/>
    <w:rsid w:val="00040B41"/>
    <w:rsid w:val="0018128C"/>
    <w:rsid w:val="0018397F"/>
    <w:rsid w:val="00190DDC"/>
    <w:rsid w:val="001F53B9"/>
    <w:rsid w:val="0020017E"/>
    <w:rsid w:val="0024016F"/>
    <w:rsid w:val="002D33D6"/>
    <w:rsid w:val="0039025B"/>
    <w:rsid w:val="003A3D96"/>
    <w:rsid w:val="00472F65"/>
    <w:rsid w:val="00561CD7"/>
    <w:rsid w:val="005C37B2"/>
    <w:rsid w:val="005C6B22"/>
    <w:rsid w:val="005F064D"/>
    <w:rsid w:val="0073495D"/>
    <w:rsid w:val="00767620"/>
    <w:rsid w:val="0093698C"/>
    <w:rsid w:val="00950A61"/>
    <w:rsid w:val="00A97D10"/>
    <w:rsid w:val="00B61F97"/>
    <w:rsid w:val="00BA368C"/>
    <w:rsid w:val="00CC2F53"/>
    <w:rsid w:val="00D25D67"/>
    <w:rsid w:val="00D82CAD"/>
    <w:rsid w:val="00D90977"/>
    <w:rsid w:val="00E65B39"/>
    <w:rsid w:val="00F43252"/>
    <w:rsid w:val="00F67F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ED357A"/>
  <w15:docId w15:val="{69D98FEF-C5E6-2F4F-B229-2D83A7831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40B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67F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3434018">
      <w:bodyDiv w:val="1"/>
      <w:marLeft w:val="0"/>
      <w:marRight w:val="0"/>
      <w:marTop w:val="0"/>
      <w:marBottom w:val="0"/>
      <w:divBdr>
        <w:top w:val="none" w:sz="0" w:space="0" w:color="auto"/>
        <w:left w:val="none" w:sz="0" w:space="0" w:color="auto"/>
        <w:bottom w:val="none" w:sz="0" w:space="0" w:color="auto"/>
        <w:right w:val="none" w:sz="0" w:space="0" w:color="auto"/>
      </w:divBdr>
    </w:div>
    <w:div w:id="20085134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mysql.com/downloads/mysql/" TargetMode="External"/><Relationship Id="rId13" Type="http://schemas.openxmlformats.org/officeDocument/2006/relationships/hyperlink" Target="https://code.visualstudio.com/download" TargetMode="External"/><Relationship Id="rId3" Type="http://schemas.openxmlformats.org/officeDocument/2006/relationships/settings" Target="settings.xml"/><Relationship Id="rId7" Type="http://schemas.openxmlformats.org/officeDocument/2006/relationships/hyperlink" Target="https://raw.githubusercontent.com/nvm" TargetMode="External"/><Relationship Id="rId12" Type="http://schemas.openxmlformats.org/officeDocument/2006/relationships/hyperlink" Target="https://git-scm.com/download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abbitmq.com/docs/install-window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rabbitmq.com/docs/platforms" TargetMode="External"/><Relationship Id="rId4" Type="http://schemas.openxmlformats.org/officeDocument/2006/relationships/webSettings" Target="webSettings.xml"/><Relationship Id="rId9" Type="http://schemas.openxmlformats.org/officeDocument/2006/relationships/hyperlink" Target="https://dev.mysql.com/downloads/workbench/" TargetMode="External"/><Relationship Id="rId14" Type="http://schemas.openxmlformats.org/officeDocument/2006/relationships/hyperlink" Target="https://github.com/CS7319-Architecture-Group7/CS7319-Fi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1520</Words>
  <Characters>8668</Characters>
  <Application>Microsoft Office Word</Application>
  <DocSecurity>0</DocSecurity>
  <Lines>72</Lines>
  <Paragraphs>20</Paragraphs>
  <ScaleCrop>false</ScaleCrop>
  <Company/>
  <LinksUpToDate>false</LinksUpToDate>
  <CharactersWithSpaces>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urya Sreepada</cp:lastModifiedBy>
  <cp:revision>28</cp:revision>
  <dcterms:created xsi:type="dcterms:W3CDTF">2024-11-17T01:26:00Z</dcterms:created>
  <dcterms:modified xsi:type="dcterms:W3CDTF">2024-11-17T02:26:00Z</dcterms:modified>
</cp:coreProperties>
</file>